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17D2D" w14:textId="6FF87E2A" w:rsidR="00450D92" w:rsidRPr="00A63C5A" w:rsidRDefault="00B51D4F">
      <w:pPr>
        <w:rPr>
          <w:b/>
          <w:bCs/>
        </w:rPr>
      </w:pPr>
      <w:proofErr w:type="spellStart"/>
      <w:r w:rsidRPr="00A63C5A">
        <w:rPr>
          <w:b/>
          <w:bCs/>
        </w:rPr>
        <w:t>FsMkdir</w:t>
      </w:r>
      <w:proofErr w:type="spellEnd"/>
    </w:p>
    <w:p w14:paraId="1020A7A2" w14:textId="77777777" w:rsidR="00B51D4F" w:rsidRPr="00B51D4F" w:rsidRDefault="004B62F0" w:rsidP="00B51D4F">
      <w:pPr>
        <w:widowControl/>
        <w:numPr>
          <w:ilvl w:val="0"/>
          <w:numId w:val="1"/>
        </w:numPr>
        <w:pBdr>
          <w:bottom w:val="single" w:sz="6" w:space="0" w:color="DEE2E6"/>
        </w:pBdr>
        <w:shd w:val="clear" w:color="auto" w:fill="FFFFFF"/>
        <w:spacing w:before="100" w:before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hyperlink r:id="rId5" w:anchor="mkdir-ex-1" w:history="1">
        <w:r w:rsidR="00B51D4F" w:rsidRPr="00B51D4F">
          <w:rPr>
            <w:rFonts w:ascii="Segoe UI" w:eastAsia="宋体" w:hAnsi="Segoe UI" w:cs="Segoe UI"/>
            <w:color w:val="495057"/>
            <w:kern w:val="0"/>
            <w:sz w:val="24"/>
            <w:szCs w:val="24"/>
            <w:u w:val="single"/>
            <w:bdr w:val="single" w:sz="6" w:space="0" w:color="DEE2E6" w:frame="1"/>
            <w:shd w:val="clear" w:color="auto" w:fill="FFFFFF"/>
            <w:lang w:val="en-US"/>
          </w:rPr>
          <w:t>Example 1</w:t>
        </w:r>
      </w:hyperlink>
    </w:p>
    <w:p w14:paraId="42B79EDE" w14:textId="77777777" w:rsidR="00B51D4F" w:rsidRPr="00B51D4F" w:rsidRDefault="00B51D4F" w:rsidP="00B51D4F">
      <w:pPr>
        <w:widowControl/>
        <w:shd w:val="clear" w:color="auto" w:fill="FFFFFF"/>
        <w:spacing w:after="100" w:after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B51D4F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1956737B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B51D4F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B51D4F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498FE71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B51D4F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C65F6D7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</w:p>
    <w:p w14:paraId="0EBB5C04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 xml:space="preserve">// this is equivalent to </w:t>
      </w:r>
      <w:proofErr w:type="spellStart"/>
      <w:proofErr w:type="gramStart"/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FsMkdir</w:t>
      </w:r>
      <w:proofErr w:type="spellEnd"/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(</w:t>
      </w:r>
      <w:proofErr w:type="gramEnd"/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fs, "</w:t>
      </w:r>
      <w:proofErr w:type="spellStart"/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tmp</w:t>
      </w:r>
      <w:proofErr w:type="spellEnd"/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"); because initially,</w:t>
      </w:r>
    </w:p>
    <w:p w14:paraId="44C5CAFD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the current working directory is the root directory</w:t>
      </w:r>
    </w:p>
    <w:p w14:paraId="730914F6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B51D4F">
        <w:rPr>
          <w:rFonts w:ascii="Consolas" w:eastAsia="宋体" w:hAnsi="Consolas" w:cs="宋体"/>
          <w:color w:val="BA2121"/>
          <w:kern w:val="0"/>
          <w:szCs w:val="21"/>
          <w:lang w:val="en-US"/>
        </w:rPr>
        <w:t>"/</w:t>
      </w:r>
      <w:proofErr w:type="spellStart"/>
      <w:r w:rsidRPr="00B51D4F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B51D4F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E762564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</w:p>
    <w:p w14:paraId="55854944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B51D4F">
        <w:rPr>
          <w:rFonts w:ascii="Consolas" w:eastAsia="宋体" w:hAnsi="Consolas" w:cs="宋体"/>
          <w:color w:val="BA2121"/>
          <w:kern w:val="0"/>
          <w:szCs w:val="21"/>
          <w:lang w:val="en-US"/>
        </w:rPr>
        <w:t>"/</w:t>
      </w:r>
      <w:proofErr w:type="spellStart"/>
      <w:r w:rsidRPr="00B51D4F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B51D4F">
        <w:rPr>
          <w:rFonts w:ascii="Consolas" w:eastAsia="宋体" w:hAnsi="Consolas" w:cs="宋体"/>
          <w:color w:val="BA2121"/>
          <w:kern w:val="0"/>
          <w:szCs w:val="21"/>
          <w:lang w:val="en-US"/>
        </w:rPr>
        <w:t>/tmp.123"</w:t>
      </w: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5588AAB" w14:textId="77777777" w:rsidR="00B51D4F" w:rsidRPr="00A63C5A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de-DE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de-DE"/>
        </w:rPr>
        <w:t xml:space="preserve">FsMkdir(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de-DE"/>
        </w:rPr>
        <w:t>"/usr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de-DE"/>
        </w:rPr>
        <w:t>);</w:t>
      </w:r>
    </w:p>
    <w:p w14:paraId="60CCC193" w14:textId="77777777" w:rsidR="00B51D4F" w:rsidRPr="00A63C5A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de-DE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de-DE"/>
        </w:rPr>
        <w:tab/>
        <w:t xml:space="preserve">FsMkdir(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de-DE"/>
        </w:rPr>
        <w:t>"/bin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de-DE"/>
        </w:rPr>
        <w:t>);</w:t>
      </w:r>
    </w:p>
    <w:p w14:paraId="2A2AFD32" w14:textId="77777777" w:rsidR="00B51D4F" w:rsidRPr="00A63C5A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de-DE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de-DE"/>
        </w:rPr>
        <w:tab/>
      </w:r>
    </w:p>
    <w:p w14:paraId="4E402401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de-DE"/>
        </w:rPr>
        <w:tab/>
      </w:r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 xml:space="preserve">// see the section for </w:t>
      </w:r>
      <w:proofErr w:type="spellStart"/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FsTree</w:t>
      </w:r>
      <w:proofErr w:type="spellEnd"/>
      <w:r w:rsidRPr="00B51D4F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 xml:space="preserve"> for details</w:t>
      </w:r>
    </w:p>
    <w:p w14:paraId="0DB22716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B51D4F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6923FFA" w14:textId="77777777" w:rsidR="00B51D4F" w:rsidRPr="00B51D4F" w:rsidRDefault="00B51D4F" w:rsidP="00B51D4F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33AD0A26" w14:textId="77777777" w:rsidR="00B51D4F" w:rsidRPr="00B51D4F" w:rsidRDefault="00B51D4F" w:rsidP="00B51D4F">
      <w:pPr>
        <w:widowControl/>
        <w:shd w:val="clear" w:color="auto" w:fill="FFFFFF"/>
        <w:spacing w:before="100" w:beforeAutospacing="1" w:after="100" w:after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B51D4F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06B33B7" w14:textId="77777777" w:rsidR="00B51D4F" w:rsidRPr="00B51D4F" w:rsidRDefault="00B51D4F" w:rsidP="00B51D4F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7BABBA22" w14:textId="77777777" w:rsidR="00B51D4F" w:rsidRPr="00B51D4F" w:rsidRDefault="00B51D4F" w:rsidP="00B51D4F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bin</w:t>
      </w:r>
    </w:p>
    <w:p w14:paraId="0610B592" w14:textId="77777777" w:rsidR="00B51D4F" w:rsidRPr="00B51D4F" w:rsidRDefault="00B51D4F" w:rsidP="00B51D4F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</w:t>
      </w:r>
      <w:proofErr w:type="spellStart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</w:p>
    <w:p w14:paraId="4A126865" w14:textId="77777777" w:rsidR="00B51D4F" w:rsidRPr="00B51D4F" w:rsidRDefault="00B51D4F" w:rsidP="00B51D4F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tmp.123</w:t>
      </w:r>
    </w:p>
    <w:p w14:paraId="3F3BDA09" w14:textId="77777777" w:rsidR="00B51D4F" w:rsidRPr="00B51D4F" w:rsidRDefault="00B51D4F" w:rsidP="00B51D4F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</w:t>
      </w:r>
      <w:proofErr w:type="spellStart"/>
      <w:r w:rsidRPr="00B51D4F">
        <w:rPr>
          <w:rFonts w:ascii="Consolas" w:eastAsia="宋体" w:hAnsi="Consolas" w:cs="宋体"/>
          <w:color w:val="212529"/>
          <w:kern w:val="0"/>
          <w:szCs w:val="21"/>
          <w:lang w:val="en-US"/>
        </w:rPr>
        <w:t>usr</w:t>
      </w:r>
      <w:proofErr w:type="spellEnd"/>
    </w:p>
    <w:p w14:paraId="2B0D1343" w14:textId="7CF9B8B5" w:rsidR="00B51D4F" w:rsidRDefault="00B51D4F"/>
    <w:p w14:paraId="132FEA8C" w14:textId="3045BAD4" w:rsidR="00B51D4F" w:rsidRDefault="00B51D4F"/>
    <w:p w14:paraId="1A48C3BA" w14:textId="77777777" w:rsidR="00B51D4F" w:rsidRDefault="004B62F0" w:rsidP="00B51D4F">
      <w:pPr>
        <w:pStyle w:val="nav-item"/>
        <w:numPr>
          <w:ilvl w:val="0"/>
          <w:numId w:val="2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6" w:anchor="mkdir-ex-2" w:history="1">
        <w:r w:rsidR="00B51D4F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2</w:t>
        </w:r>
      </w:hyperlink>
    </w:p>
    <w:p w14:paraId="1CD24750" w14:textId="77777777" w:rsidR="00B51D4F" w:rsidRDefault="00B51D4F" w:rsidP="00B51D4F">
      <w:pPr>
        <w:pStyle w:val="a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gram:</w:t>
      </w:r>
    </w:p>
    <w:p w14:paraId="4A068355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kt"/>
          <w:rFonts w:ascii="Consolas" w:hAnsi="Consolas"/>
          <w:color w:val="B00040"/>
          <w:sz w:val="21"/>
          <w:szCs w:val="21"/>
        </w:rPr>
        <w:t>int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f"/>
          <w:rFonts w:ascii="Consolas" w:hAnsi="Consolas"/>
          <w:color w:val="0000FF"/>
          <w:sz w:val="21"/>
          <w:szCs w:val="21"/>
        </w:rPr>
        <w:t>main</w:t>
      </w:r>
      <w:r>
        <w:rPr>
          <w:rStyle w:val="p"/>
          <w:rFonts w:ascii="Consolas" w:hAnsi="Consolas"/>
          <w:color w:val="212529"/>
          <w:sz w:val="21"/>
          <w:szCs w:val="21"/>
        </w:rPr>
        <w:t>(</w:t>
      </w:r>
      <w:r>
        <w:rPr>
          <w:rStyle w:val="kt"/>
          <w:rFonts w:ascii="Consolas" w:hAnsi="Consolas"/>
          <w:color w:val="B00040"/>
          <w:sz w:val="21"/>
          <w:szCs w:val="21"/>
        </w:rPr>
        <w:t>void</w:t>
      </w:r>
      <w:r>
        <w:rPr>
          <w:rStyle w:val="p"/>
          <w:rFonts w:ascii="Consolas" w:hAnsi="Consolas"/>
          <w:color w:val="212529"/>
          <w:sz w:val="21"/>
          <w:szCs w:val="21"/>
        </w:rPr>
        <w:t>)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p"/>
          <w:rFonts w:ascii="Consolas" w:hAnsi="Consolas"/>
          <w:color w:val="212529"/>
          <w:sz w:val="21"/>
          <w:szCs w:val="21"/>
        </w:rPr>
        <w:t>{</w:t>
      </w:r>
    </w:p>
    <w:p w14:paraId="76E9385B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New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6C23EB26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/</w:t>
      </w:r>
      <w:proofErr w:type="spellStart"/>
      <w:r>
        <w:rPr>
          <w:rStyle w:val="s"/>
          <w:rFonts w:ascii="Consolas" w:hAnsi="Consolas"/>
          <w:color w:val="BA2121"/>
          <w:sz w:val="21"/>
          <w:szCs w:val="21"/>
        </w:rPr>
        <w:t>tmp</w:t>
      </w:r>
      <w:proofErr w:type="spellEnd"/>
      <w:r>
        <w:rPr>
          <w:rStyle w:val="s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390106D1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"/>
          <w:rFonts w:ascii="Consolas" w:hAnsi="Consolas"/>
          <w:color w:val="BA2121"/>
          <w:sz w:val="21"/>
          <w:szCs w:val="21"/>
        </w:rPr>
        <w:t>tmp</w:t>
      </w:r>
      <w:proofErr w:type="spellEnd"/>
      <w:r>
        <w:rPr>
          <w:rStyle w:val="s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76F5D0F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./</w:t>
      </w:r>
      <w:proofErr w:type="spellStart"/>
      <w:r>
        <w:rPr>
          <w:rStyle w:val="s"/>
          <w:rFonts w:ascii="Consolas" w:hAnsi="Consolas"/>
          <w:color w:val="BA2121"/>
          <w:sz w:val="21"/>
          <w:szCs w:val="21"/>
        </w:rPr>
        <w:t>tmp</w:t>
      </w:r>
      <w:proofErr w:type="spellEnd"/>
      <w:r>
        <w:rPr>
          <w:rStyle w:val="s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06520030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p"/>
          <w:rFonts w:ascii="Consolas" w:hAnsi="Consolas"/>
          <w:color w:val="212529"/>
          <w:sz w:val="21"/>
          <w:szCs w:val="21"/>
        </w:rPr>
        <w:t>}</w:t>
      </w:r>
    </w:p>
    <w:p w14:paraId="12DDEF1B" w14:textId="77777777" w:rsidR="00B51D4F" w:rsidRDefault="00B51D4F" w:rsidP="00B51D4F">
      <w:pPr>
        <w:pStyle w:val="a4"/>
        <w:shd w:val="clear" w:color="auto" w:fill="FFFFFF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lastRenderedPageBreak/>
        <w:t>Expected output:</w:t>
      </w:r>
    </w:p>
    <w:p w14:paraId="672AA517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>
        <w:rPr>
          <w:rFonts w:ascii="Consolas" w:hAnsi="Consolas"/>
          <w:color w:val="212529"/>
          <w:sz w:val="21"/>
          <w:szCs w:val="21"/>
        </w:rPr>
        <w:t>mkdir</w:t>
      </w:r>
      <w:proofErr w:type="spellEnd"/>
      <w:r>
        <w:rPr>
          <w:rFonts w:ascii="Consolas" w:hAnsi="Consolas"/>
          <w:color w:val="212529"/>
          <w:sz w:val="21"/>
          <w:szCs w:val="21"/>
        </w:rPr>
        <w:t>: cannot create directory '</w:t>
      </w:r>
      <w:proofErr w:type="spellStart"/>
      <w:r>
        <w:rPr>
          <w:rFonts w:ascii="Consolas" w:hAnsi="Consolas"/>
          <w:color w:val="212529"/>
          <w:sz w:val="21"/>
          <w:szCs w:val="21"/>
        </w:rPr>
        <w:t>tmp</w:t>
      </w:r>
      <w:proofErr w:type="spellEnd"/>
      <w:r>
        <w:rPr>
          <w:rFonts w:ascii="Consolas" w:hAnsi="Consolas"/>
          <w:color w:val="212529"/>
          <w:sz w:val="21"/>
          <w:szCs w:val="21"/>
        </w:rPr>
        <w:t>': File exists</w:t>
      </w:r>
    </w:p>
    <w:p w14:paraId="0D67FA76" w14:textId="690046EC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>
        <w:rPr>
          <w:rFonts w:ascii="Consolas" w:hAnsi="Consolas"/>
          <w:color w:val="212529"/>
          <w:sz w:val="21"/>
          <w:szCs w:val="21"/>
        </w:rPr>
        <w:t>mkdir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: cannot create directory </w:t>
      </w:r>
      <w:proofErr w:type="gramStart"/>
      <w:r>
        <w:rPr>
          <w:rFonts w:ascii="Consolas" w:hAnsi="Consolas"/>
          <w:color w:val="212529"/>
          <w:sz w:val="21"/>
          <w:szCs w:val="21"/>
        </w:rPr>
        <w:t>'./</w:t>
      </w:r>
      <w:proofErr w:type="spellStart"/>
      <w:proofErr w:type="gramEnd"/>
      <w:r>
        <w:rPr>
          <w:rFonts w:ascii="Consolas" w:hAnsi="Consolas"/>
          <w:color w:val="212529"/>
          <w:sz w:val="21"/>
          <w:szCs w:val="21"/>
        </w:rPr>
        <w:t>tmp</w:t>
      </w:r>
      <w:proofErr w:type="spellEnd"/>
      <w:r>
        <w:rPr>
          <w:rFonts w:ascii="Consolas" w:hAnsi="Consolas"/>
          <w:color w:val="212529"/>
          <w:sz w:val="21"/>
          <w:szCs w:val="21"/>
        </w:rPr>
        <w:t>': File exists</w:t>
      </w:r>
    </w:p>
    <w:p w14:paraId="7E1D12CE" w14:textId="4AADC591" w:rsidR="00B51D4F" w:rsidRDefault="00B51D4F">
      <w:pPr>
        <w:rPr>
          <w:lang w:val="en-US"/>
        </w:rPr>
      </w:pPr>
    </w:p>
    <w:p w14:paraId="078132DB" w14:textId="0288B39C" w:rsidR="00B51D4F" w:rsidRDefault="00B51D4F">
      <w:pPr>
        <w:rPr>
          <w:lang w:val="en-US"/>
        </w:rPr>
      </w:pPr>
    </w:p>
    <w:p w14:paraId="6C2A2024" w14:textId="77777777" w:rsidR="00B51D4F" w:rsidRDefault="004B62F0" w:rsidP="00B51D4F">
      <w:pPr>
        <w:pStyle w:val="nav-item"/>
        <w:numPr>
          <w:ilvl w:val="0"/>
          <w:numId w:val="3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7" w:anchor="mkdir-ex-3" w:history="1">
        <w:r w:rsidR="00B51D4F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3</w:t>
        </w:r>
      </w:hyperlink>
    </w:p>
    <w:p w14:paraId="04E50E17" w14:textId="77777777" w:rsidR="00B51D4F" w:rsidRDefault="00B51D4F" w:rsidP="00B51D4F">
      <w:pPr>
        <w:pStyle w:val="a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gram:</w:t>
      </w:r>
    </w:p>
    <w:p w14:paraId="625A29FF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kt"/>
          <w:rFonts w:ascii="Consolas" w:hAnsi="Consolas"/>
          <w:color w:val="B00040"/>
          <w:sz w:val="21"/>
          <w:szCs w:val="21"/>
        </w:rPr>
        <w:t>int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f"/>
          <w:rFonts w:ascii="Consolas" w:hAnsi="Consolas"/>
          <w:color w:val="0000FF"/>
          <w:sz w:val="21"/>
          <w:szCs w:val="21"/>
        </w:rPr>
        <w:t>main</w:t>
      </w:r>
      <w:r>
        <w:rPr>
          <w:rStyle w:val="p"/>
          <w:rFonts w:ascii="Consolas" w:hAnsi="Consolas"/>
          <w:color w:val="212529"/>
          <w:sz w:val="21"/>
          <w:szCs w:val="21"/>
        </w:rPr>
        <w:t>(</w:t>
      </w:r>
      <w:r>
        <w:rPr>
          <w:rStyle w:val="kt"/>
          <w:rFonts w:ascii="Consolas" w:hAnsi="Consolas"/>
          <w:color w:val="B00040"/>
          <w:sz w:val="21"/>
          <w:szCs w:val="21"/>
        </w:rPr>
        <w:t>void</w:t>
      </w:r>
      <w:r>
        <w:rPr>
          <w:rStyle w:val="p"/>
          <w:rFonts w:ascii="Consolas" w:hAnsi="Consolas"/>
          <w:color w:val="212529"/>
          <w:sz w:val="21"/>
          <w:szCs w:val="21"/>
        </w:rPr>
        <w:t>)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p"/>
          <w:rFonts w:ascii="Consolas" w:hAnsi="Consolas"/>
          <w:color w:val="212529"/>
          <w:sz w:val="21"/>
          <w:szCs w:val="21"/>
        </w:rPr>
        <w:t>{</w:t>
      </w:r>
    </w:p>
    <w:p w14:paraId="380A0AD5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New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44E5622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</w:p>
    <w:p w14:paraId="7C4B3E80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 xml:space="preserve">// see the section for </w:t>
      </w:r>
      <w:proofErr w:type="spellStart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>FsMkfile</w:t>
      </w:r>
      <w:proofErr w:type="spellEnd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 xml:space="preserve"> for details</w:t>
      </w:r>
    </w:p>
    <w:p w14:paraId="6DA9A0EB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fil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hello.txt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1F8F5148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</w:p>
    <w:p w14:paraId="582DFF03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Tre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b"/>
          <w:rFonts w:ascii="Consolas" w:hAnsi="Consolas"/>
          <w:color w:val="008000"/>
          <w:sz w:val="21"/>
          <w:szCs w:val="21"/>
        </w:rPr>
        <w:t>NULL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79CF758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hello.txt/world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5BC9E254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html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6AFC97FD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fil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html/index.html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75FBF31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html/index.html/hi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2F36A56D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Tre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b"/>
          <w:rFonts w:ascii="Consolas" w:hAnsi="Consolas"/>
          <w:color w:val="008000"/>
          <w:sz w:val="21"/>
          <w:szCs w:val="21"/>
        </w:rPr>
        <w:t>NULL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5E750C5B" w14:textId="77777777" w:rsidR="00B51D4F" w:rsidRDefault="00B51D4F" w:rsidP="00B51D4F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p"/>
          <w:rFonts w:ascii="Consolas" w:hAnsi="Consolas"/>
          <w:color w:val="212529"/>
          <w:sz w:val="21"/>
          <w:szCs w:val="21"/>
        </w:rPr>
        <w:t>}</w:t>
      </w:r>
    </w:p>
    <w:p w14:paraId="4B67DD05" w14:textId="77777777" w:rsidR="00B51D4F" w:rsidRDefault="00B51D4F" w:rsidP="00B51D4F">
      <w:pPr>
        <w:pStyle w:val="a4"/>
        <w:shd w:val="clear" w:color="auto" w:fill="FFFFFF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Expected output:</w:t>
      </w:r>
    </w:p>
    <w:p w14:paraId="6A96DA1D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>/</w:t>
      </w:r>
    </w:p>
    <w:p w14:paraId="383A6772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hello.txt</w:t>
      </w:r>
    </w:p>
    <w:p w14:paraId="339F633F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>
        <w:rPr>
          <w:rFonts w:ascii="Consolas" w:hAnsi="Consolas"/>
          <w:color w:val="212529"/>
          <w:sz w:val="21"/>
          <w:szCs w:val="21"/>
        </w:rPr>
        <w:t>mkdir</w:t>
      </w:r>
      <w:proofErr w:type="spellEnd"/>
      <w:r>
        <w:rPr>
          <w:rFonts w:ascii="Consolas" w:hAnsi="Consolas"/>
          <w:color w:val="212529"/>
          <w:sz w:val="21"/>
          <w:szCs w:val="21"/>
        </w:rPr>
        <w:t>: cannot create directory 'hello.txt/world': Not a directory</w:t>
      </w:r>
    </w:p>
    <w:p w14:paraId="04AF31C5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>
        <w:rPr>
          <w:rFonts w:ascii="Consolas" w:hAnsi="Consolas"/>
          <w:color w:val="212529"/>
          <w:sz w:val="21"/>
          <w:szCs w:val="21"/>
        </w:rPr>
        <w:t>mkdir</w:t>
      </w:r>
      <w:proofErr w:type="spellEnd"/>
      <w:r>
        <w:rPr>
          <w:rFonts w:ascii="Consolas" w:hAnsi="Consolas"/>
          <w:color w:val="212529"/>
          <w:sz w:val="21"/>
          <w:szCs w:val="21"/>
        </w:rPr>
        <w:t>: cannot create directory 'html/index.html/hi': Not a directory</w:t>
      </w:r>
    </w:p>
    <w:p w14:paraId="501509CA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>/</w:t>
      </w:r>
    </w:p>
    <w:p w14:paraId="52255F33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hello.txt</w:t>
      </w:r>
    </w:p>
    <w:p w14:paraId="7EC2190A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html</w:t>
      </w:r>
    </w:p>
    <w:p w14:paraId="77479BF3" w14:textId="77777777" w:rsidR="00B51D4F" w:rsidRDefault="00B51D4F" w:rsidP="00B51D4F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index.html</w:t>
      </w:r>
    </w:p>
    <w:p w14:paraId="515F160D" w14:textId="48E531AE" w:rsidR="00B51D4F" w:rsidRDefault="00B51D4F">
      <w:pPr>
        <w:rPr>
          <w:lang w:val="en-US"/>
        </w:rPr>
      </w:pPr>
    </w:p>
    <w:p w14:paraId="1BAFB329" w14:textId="3E78E24B" w:rsidR="00A63C5A" w:rsidRDefault="00A63C5A">
      <w:pPr>
        <w:rPr>
          <w:lang w:val="en-US"/>
        </w:rPr>
      </w:pPr>
    </w:p>
    <w:p w14:paraId="7C66BA7C" w14:textId="77777777" w:rsidR="00A63C5A" w:rsidRDefault="004B62F0" w:rsidP="00A63C5A">
      <w:pPr>
        <w:pStyle w:val="nav-item"/>
        <w:numPr>
          <w:ilvl w:val="0"/>
          <w:numId w:val="4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8" w:anchor="mkdir-ex-4" w:history="1">
        <w:r w:rsidR="00A63C5A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4</w:t>
        </w:r>
      </w:hyperlink>
    </w:p>
    <w:p w14:paraId="71ACFCB7" w14:textId="77777777" w:rsidR="00A63C5A" w:rsidRDefault="00A63C5A" w:rsidP="00A63C5A">
      <w:pPr>
        <w:pStyle w:val="a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gram:</w:t>
      </w:r>
    </w:p>
    <w:p w14:paraId="1467F251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kt"/>
          <w:rFonts w:ascii="Consolas" w:hAnsi="Consolas"/>
          <w:color w:val="B00040"/>
          <w:sz w:val="21"/>
          <w:szCs w:val="21"/>
        </w:rPr>
        <w:lastRenderedPageBreak/>
        <w:t>int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f"/>
          <w:rFonts w:ascii="Consolas" w:hAnsi="Consolas"/>
          <w:color w:val="0000FF"/>
          <w:sz w:val="21"/>
          <w:szCs w:val="21"/>
        </w:rPr>
        <w:t>main</w:t>
      </w:r>
      <w:r>
        <w:rPr>
          <w:rStyle w:val="p"/>
          <w:rFonts w:ascii="Consolas" w:hAnsi="Consolas"/>
          <w:color w:val="212529"/>
          <w:sz w:val="21"/>
          <w:szCs w:val="21"/>
        </w:rPr>
        <w:t>(</w:t>
      </w:r>
      <w:r>
        <w:rPr>
          <w:rStyle w:val="kt"/>
          <w:rFonts w:ascii="Consolas" w:hAnsi="Consolas"/>
          <w:color w:val="B00040"/>
          <w:sz w:val="21"/>
          <w:szCs w:val="21"/>
        </w:rPr>
        <w:t>void</w:t>
      </w:r>
      <w:r>
        <w:rPr>
          <w:rStyle w:val="p"/>
          <w:rFonts w:ascii="Consolas" w:hAnsi="Consolas"/>
          <w:color w:val="212529"/>
          <w:sz w:val="21"/>
          <w:szCs w:val="21"/>
        </w:rPr>
        <w:t>)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p"/>
          <w:rFonts w:ascii="Consolas" w:hAnsi="Consolas"/>
          <w:color w:val="212529"/>
          <w:sz w:val="21"/>
          <w:szCs w:val="21"/>
        </w:rPr>
        <w:t>{</w:t>
      </w:r>
    </w:p>
    <w:p w14:paraId="72C7CE63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New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645984F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hello/world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66F101B6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p"/>
          <w:rFonts w:ascii="Consolas" w:hAnsi="Consolas"/>
          <w:color w:val="212529"/>
          <w:sz w:val="21"/>
          <w:szCs w:val="21"/>
        </w:rPr>
        <w:t>}</w:t>
      </w:r>
    </w:p>
    <w:p w14:paraId="46DB9C6D" w14:textId="77777777" w:rsidR="00A63C5A" w:rsidRDefault="00A63C5A" w:rsidP="00A63C5A">
      <w:pPr>
        <w:pStyle w:val="a4"/>
        <w:shd w:val="clear" w:color="auto" w:fill="FFFFFF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Expected output:</w:t>
      </w:r>
    </w:p>
    <w:p w14:paraId="720CDE5B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>
        <w:rPr>
          <w:rFonts w:ascii="Consolas" w:hAnsi="Consolas"/>
          <w:color w:val="212529"/>
          <w:sz w:val="21"/>
          <w:szCs w:val="21"/>
        </w:rPr>
        <w:t>mkdir</w:t>
      </w:r>
      <w:proofErr w:type="spellEnd"/>
      <w:r>
        <w:rPr>
          <w:rFonts w:ascii="Consolas" w:hAnsi="Consolas"/>
          <w:color w:val="212529"/>
          <w:sz w:val="21"/>
          <w:szCs w:val="21"/>
        </w:rPr>
        <w:t>: cannot create directory 'hello/world': No such file or directory</w:t>
      </w:r>
    </w:p>
    <w:p w14:paraId="3E8E2C24" w14:textId="39D01CA4" w:rsidR="00A63C5A" w:rsidRDefault="00A63C5A">
      <w:pPr>
        <w:rPr>
          <w:lang w:val="en-US"/>
        </w:rPr>
      </w:pPr>
    </w:p>
    <w:p w14:paraId="7FE79E49" w14:textId="73B04722" w:rsidR="00A63C5A" w:rsidRDefault="00A63C5A">
      <w:pPr>
        <w:rPr>
          <w:lang w:val="en-US"/>
        </w:rPr>
      </w:pPr>
    </w:p>
    <w:p w14:paraId="27D08332" w14:textId="77777777" w:rsidR="00A63C5A" w:rsidRDefault="004B62F0" w:rsidP="00A63C5A">
      <w:pPr>
        <w:pStyle w:val="nav-item"/>
        <w:numPr>
          <w:ilvl w:val="0"/>
          <w:numId w:val="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9" w:anchor="mkdir-ex-5" w:history="1">
        <w:r w:rsidR="00A63C5A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5</w:t>
        </w:r>
      </w:hyperlink>
    </w:p>
    <w:p w14:paraId="0545DC80" w14:textId="77777777" w:rsidR="00A63C5A" w:rsidRDefault="00A63C5A" w:rsidP="00A63C5A">
      <w:pPr>
        <w:pStyle w:val="a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rogram:</w:t>
      </w:r>
    </w:p>
    <w:p w14:paraId="6428CAFA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kt"/>
          <w:rFonts w:ascii="Consolas" w:hAnsi="Consolas"/>
          <w:color w:val="B00040"/>
          <w:sz w:val="21"/>
          <w:szCs w:val="21"/>
        </w:rPr>
        <w:t>int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f"/>
          <w:rFonts w:ascii="Consolas" w:hAnsi="Consolas"/>
          <w:color w:val="0000FF"/>
          <w:sz w:val="21"/>
          <w:szCs w:val="21"/>
        </w:rPr>
        <w:t>main</w:t>
      </w:r>
      <w:r>
        <w:rPr>
          <w:rStyle w:val="p"/>
          <w:rFonts w:ascii="Consolas" w:hAnsi="Consolas"/>
          <w:color w:val="212529"/>
          <w:sz w:val="21"/>
          <w:szCs w:val="21"/>
        </w:rPr>
        <w:t>(</w:t>
      </w:r>
      <w:r>
        <w:rPr>
          <w:rStyle w:val="kt"/>
          <w:rFonts w:ascii="Consolas" w:hAnsi="Consolas"/>
          <w:color w:val="B00040"/>
          <w:sz w:val="21"/>
          <w:szCs w:val="21"/>
        </w:rPr>
        <w:t>void</w:t>
      </w:r>
      <w:r>
        <w:rPr>
          <w:rStyle w:val="p"/>
          <w:rFonts w:ascii="Consolas" w:hAnsi="Consolas"/>
          <w:color w:val="212529"/>
          <w:sz w:val="21"/>
          <w:szCs w:val="21"/>
        </w:rPr>
        <w:t>)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p"/>
          <w:rFonts w:ascii="Consolas" w:hAnsi="Consolas"/>
          <w:color w:val="212529"/>
          <w:sz w:val="21"/>
          <w:szCs w:val="21"/>
        </w:rPr>
        <w:t>{</w:t>
      </w:r>
    </w:p>
    <w:p w14:paraId="0BFFC6AB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New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6E754C89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.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25060960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dir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..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3A26709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p"/>
          <w:rFonts w:ascii="Consolas" w:hAnsi="Consolas"/>
          <w:color w:val="212529"/>
          <w:sz w:val="21"/>
          <w:szCs w:val="21"/>
        </w:rPr>
        <w:t>}</w:t>
      </w:r>
    </w:p>
    <w:p w14:paraId="3857C931" w14:textId="77777777" w:rsidR="00A63C5A" w:rsidRDefault="00A63C5A" w:rsidP="00A63C5A">
      <w:pPr>
        <w:pStyle w:val="a4"/>
        <w:shd w:val="clear" w:color="auto" w:fill="FFFFFF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Expected output:</w:t>
      </w:r>
    </w:p>
    <w:p w14:paraId="1ACE3FA2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>
        <w:rPr>
          <w:rFonts w:ascii="Consolas" w:hAnsi="Consolas"/>
          <w:color w:val="212529"/>
          <w:sz w:val="21"/>
          <w:szCs w:val="21"/>
        </w:rPr>
        <w:t>mkdir</w:t>
      </w:r>
      <w:proofErr w:type="spellEnd"/>
      <w:r>
        <w:rPr>
          <w:rFonts w:ascii="Consolas" w:hAnsi="Consolas"/>
          <w:color w:val="212529"/>
          <w:sz w:val="21"/>
          <w:szCs w:val="21"/>
        </w:rPr>
        <w:t>: cannot create directory '.': File exists</w:t>
      </w:r>
    </w:p>
    <w:p w14:paraId="756BF3BA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proofErr w:type="spellStart"/>
      <w:r>
        <w:rPr>
          <w:rFonts w:ascii="Consolas" w:hAnsi="Consolas"/>
          <w:color w:val="212529"/>
          <w:sz w:val="21"/>
          <w:szCs w:val="21"/>
        </w:rPr>
        <w:t>mkdir</w:t>
      </w:r>
      <w:proofErr w:type="spellEnd"/>
      <w:r>
        <w:rPr>
          <w:rFonts w:ascii="Consolas" w:hAnsi="Consolas"/>
          <w:color w:val="212529"/>
          <w:sz w:val="21"/>
          <w:szCs w:val="21"/>
        </w:rPr>
        <w:t>: cannot create directory '..': File exists</w:t>
      </w:r>
    </w:p>
    <w:p w14:paraId="4CA5E3DA" w14:textId="1C92BABE" w:rsidR="00A63C5A" w:rsidRDefault="00A63C5A">
      <w:pPr>
        <w:rPr>
          <w:lang w:val="en-US"/>
        </w:rPr>
      </w:pPr>
    </w:p>
    <w:p w14:paraId="4412C17F" w14:textId="1E960100" w:rsidR="00A63C5A" w:rsidRDefault="00A63C5A">
      <w:pPr>
        <w:rPr>
          <w:lang w:val="en-US"/>
        </w:rPr>
      </w:pPr>
    </w:p>
    <w:p w14:paraId="7BB12AFF" w14:textId="56CB7C36" w:rsidR="00A63C5A" w:rsidRDefault="00A63C5A">
      <w:pPr>
        <w:rPr>
          <w:lang w:val="en-US"/>
        </w:rPr>
      </w:pPr>
    </w:p>
    <w:p w14:paraId="527925C9" w14:textId="77777777" w:rsidR="00A63C5A" w:rsidRPr="00A63C5A" w:rsidRDefault="00A63C5A" w:rsidP="00A63C5A">
      <w:pPr>
        <w:widowControl/>
        <w:shd w:val="clear" w:color="auto" w:fill="FFFFFF"/>
        <w:spacing w:before="100" w:beforeAutospacing="1" w:after="100" w:afterAutospacing="1"/>
        <w:outlineLvl w:val="3"/>
        <w:rPr>
          <w:rFonts w:ascii="Segoe UI" w:eastAsia="宋体" w:hAnsi="Segoe UI" w:cs="Segoe UI"/>
          <w:b/>
          <w:bCs/>
          <w:color w:val="212529"/>
          <w:kern w:val="0"/>
          <w:sz w:val="24"/>
          <w:szCs w:val="24"/>
          <w:lang w:val="en-US"/>
        </w:rPr>
      </w:pPr>
      <w:proofErr w:type="spellStart"/>
      <w:r w:rsidRPr="00A63C5A">
        <w:rPr>
          <w:rFonts w:ascii="Segoe UI" w:eastAsia="宋体" w:hAnsi="Segoe UI" w:cs="Segoe UI"/>
          <w:b/>
          <w:bCs/>
          <w:color w:val="212529"/>
          <w:kern w:val="0"/>
          <w:sz w:val="24"/>
          <w:szCs w:val="24"/>
          <w:lang w:val="en-US"/>
        </w:rPr>
        <w:t>FsMkfile</w:t>
      </w:r>
      <w:proofErr w:type="spellEnd"/>
    </w:p>
    <w:p w14:paraId="6E6C6118" w14:textId="77777777" w:rsidR="00A63C5A" w:rsidRDefault="004B62F0" w:rsidP="00A63C5A">
      <w:pPr>
        <w:pStyle w:val="a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hyperlink r:id="rId10" w:anchor="mkfile-ex-1" w:history="1">
        <w:r w:rsidR="00A63C5A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37018BC2" w14:textId="2DCEB7C2" w:rsidR="00A63C5A" w:rsidRDefault="00A63C5A" w:rsidP="00A63C5A">
      <w:pPr>
        <w:pStyle w:val="a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r w:rsidRPr="00A63C5A">
        <w:rPr>
          <w:rFonts w:ascii="Segoe UI" w:hAnsi="Segoe UI" w:cs="Segoe UI"/>
          <w:color w:val="212529"/>
        </w:rPr>
        <w:t xml:space="preserve"> </w:t>
      </w:r>
      <w:r>
        <w:rPr>
          <w:rFonts w:ascii="Segoe UI" w:hAnsi="Segoe UI" w:cs="Segoe UI"/>
          <w:color w:val="212529"/>
        </w:rPr>
        <w:t>Program:</w:t>
      </w:r>
    </w:p>
    <w:p w14:paraId="515B6D43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kt"/>
          <w:rFonts w:ascii="Consolas" w:hAnsi="Consolas"/>
          <w:color w:val="B00040"/>
          <w:sz w:val="21"/>
          <w:szCs w:val="21"/>
        </w:rPr>
        <w:t>int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f"/>
          <w:rFonts w:ascii="Consolas" w:hAnsi="Consolas"/>
          <w:color w:val="0000FF"/>
          <w:sz w:val="21"/>
          <w:szCs w:val="21"/>
        </w:rPr>
        <w:t>main</w:t>
      </w:r>
      <w:r>
        <w:rPr>
          <w:rStyle w:val="p"/>
          <w:rFonts w:ascii="Consolas" w:hAnsi="Consolas"/>
          <w:color w:val="212529"/>
          <w:sz w:val="21"/>
          <w:szCs w:val="21"/>
        </w:rPr>
        <w:t>(</w:t>
      </w:r>
      <w:r>
        <w:rPr>
          <w:rStyle w:val="kt"/>
          <w:rFonts w:ascii="Consolas" w:hAnsi="Consolas"/>
          <w:color w:val="B00040"/>
          <w:sz w:val="21"/>
          <w:szCs w:val="21"/>
        </w:rPr>
        <w:t>void</w:t>
      </w:r>
      <w:r>
        <w:rPr>
          <w:rStyle w:val="p"/>
          <w:rFonts w:ascii="Consolas" w:hAnsi="Consolas"/>
          <w:color w:val="212529"/>
          <w:sz w:val="21"/>
          <w:szCs w:val="21"/>
        </w:rPr>
        <w:t>)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p"/>
          <w:rFonts w:ascii="Consolas" w:hAnsi="Consolas"/>
          <w:color w:val="212529"/>
          <w:sz w:val="21"/>
          <w:szCs w:val="21"/>
        </w:rPr>
        <w:t>{</w:t>
      </w:r>
    </w:p>
    <w:p w14:paraId="3B7B90BC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proofErr w:type="spellEnd"/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New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0E6C5DA2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</w:p>
    <w:p w14:paraId="6E50C174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lastRenderedPageBreak/>
        <w:tab/>
      </w:r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 xml:space="preserve">// this is equivalent to </w:t>
      </w:r>
      <w:proofErr w:type="spellStart"/>
      <w:proofErr w:type="gramStart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>FsMkdir</w:t>
      </w:r>
      <w:proofErr w:type="spellEnd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>(</w:t>
      </w:r>
      <w:proofErr w:type="gramEnd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>fs, "</w:t>
      </w:r>
      <w:proofErr w:type="spellStart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>hello.c</w:t>
      </w:r>
      <w:proofErr w:type="spellEnd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>"); because initially,</w:t>
      </w:r>
    </w:p>
    <w:p w14:paraId="2B1A626C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>// the current working directory is the root directory</w:t>
      </w:r>
    </w:p>
    <w:p w14:paraId="2E3E96A3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fil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/</w:t>
      </w:r>
      <w:proofErr w:type="spellStart"/>
      <w:r>
        <w:rPr>
          <w:rStyle w:val="s"/>
          <w:rFonts w:ascii="Consolas" w:hAnsi="Consolas"/>
          <w:color w:val="BA2121"/>
          <w:sz w:val="21"/>
          <w:szCs w:val="21"/>
        </w:rPr>
        <w:t>hello.c</w:t>
      </w:r>
      <w:proofErr w:type="spellEnd"/>
      <w:r>
        <w:rPr>
          <w:rStyle w:val="s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3225B70B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</w:p>
    <w:p w14:paraId="6BEBF3F0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fil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"/>
          <w:rFonts w:ascii="Consolas" w:hAnsi="Consolas"/>
          <w:color w:val="BA2121"/>
          <w:sz w:val="21"/>
          <w:szCs w:val="21"/>
        </w:rPr>
        <w:t>world.c</w:t>
      </w:r>
      <w:proofErr w:type="spellEnd"/>
      <w:r>
        <w:rPr>
          <w:rStyle w:val="s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55FA4150" w14:textId="77777777" w:rsidR="00A63C5A" w:rsidRP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  <w:lang w:val="de-DE"/>
        </w:rPr>
      </w:pPr>
      <w:r>
        <w:rPr>
          <w:rFonts w:ascii="Consolas" w:hAnsi="Consolas"/>
          <w:color w:val="212529"/>
          <w:sz w:val="21"/>
          <w:szCs w:val="21"/>
        </w:rPr>
        <w:tab/>
      </w:r>
      <w:r w:rsidRPr="00A63C5A">
        <w:rPr>
          <w:rStyle w:val="n"/>
          <w:rFonts w:ascii="Consolas" w:hAnsi="Consolas"/>
          <w:color w:val="212529"/>
          <w:sz w:val="21"/>
          <w:szCs w:val="21"/>
          <w:lang w:val="de-DE"/>
        </w:rPr>
        <w:t>FsMkdir</w:t>
      </w:r>
      <w:r w:rsidRPr="00A63C5A">
        <w:rPr>
          <w:rStyle w:val="p"/>
          <w:rFonts w:ascii="Consolas" w:hAnsi="Consolas"/>
          <w:color w:val="212529"/>
          <w:sz w:val="21"/>
          <w:szCs w:val="21"/>
          <w:lang w:val="de-DE"/>
        </w:rPr>
        <w:t>(</w:t>
      </w:r>
      <w:r w:rsidRPr="00A63C5A">
        <w:rPr>
          <w:rStyle w:val="n"/>
          <w:rFonts w:ascii="Consolas" w:hAnsi="Consolas"/>
          <w:color w:val="212529"/>
          <w:sz w:val="21"/>
          <w:szCs w:val="21"/>
          <w:lang w:val="de-DE"/>
        </w:rPr>
        <w:t>fs</w:t>
      </w:r>
      <w:r w:rsidRPr="00A63C5A">
        <w:rPr>
          <w:rStyle w:val="p"/>
          <w:rFonts w:ascii="Consolas" w:hAnsi="Consolas"/>
          <w:color w:val="212529"/>
          <w:sz w:val="21"/>
          <w:szCs w:val="21"/>
          <w:lang w:val="de-DE"/>
        </w:rPr>
        <w:t>,</w:t>
      </w:r>
      <w:r w:rsidRPr="00A63C5A">
        <w:rPr>
          <w:rFonts w:ascii="Consolas" w:hAnsi="Consolas"/>
          <w:color w:val="212529"/>
          <w:sz w:val="21"/>
          <w:szCs w:val="21"/>
          <w:lang w:val="de-DE"/>
        </w:rPr>
        <w:t xml:space="preserve"> </w:t>
      </w:r>
      <w:r w:rsidRPr="00A63C5A">
        <w:rPr>
          <w:rStyle w:val="s"/>
          <w:rFonts w:ascii="Consolas" w:hAnsi="Consolas"/>
          <w:color w:val="BA2121"/>
          <w:sz w:val="21"/>
          <w:szCs w:val="21"/>
          <w:lang w:val="de-DE"/>
        </w:rPr>
        <w:t>"/bin"</w:t>
      </w:r>
      <w:r w:rsidRPr="00A63C5A">
        <w:rPr>
          <w:rStyle w:val="p"/>
          <w:rFonts w:ascii="Consolas" w:hAnsi="Consolas"/>
          <w:color w:val="212529"/>
          <w:sz w:val="21"/>
          <w:szCs w:val="21"/>
          <w:lang w:val="de-DE"/>
        </w:rPr>
        <w:t>);</w:t>
      </w:r>
    </w:p>
    <w:p w14:paraId="7CA86F1A" w14:textId="77777777" w:rsidR="00A63C5A" w:rsidRP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  <w:lang w:val="de-DE"/>
        </w:rPr>
      </w:pPr>
      <w:r w:rsidRPr="00A63C5A">
        <w:rPr>
          <w:rFonts w:ascii="Consolas" w:hAnsi="Consolas"/>
          <w:color w:val="212529"/>
          <w:sz w:val="21"/>
          <w:szCs w:val="21"/>
          <w:lang w:val="de-DE"/>
        </w:rPr>
        <w:tab/>
      </w:r>
      <w:r w:rsidRPr="00A63C5A">
        <w:rPr>
          <w:rStyle w:val="n"/>
          <w:rFonts w:ascii="Consolas" w:hAnsi="Consolas"/>
          <w:color w:val="212529"/>
          <w:sz w:val="21"/>
          <w:szCs w:val="21"/>
          <w:lang w:val="de-DE"/>
        </w:rPr>
        <w:t>FsMkfile</w:t>
      </w:r>
      <w:r w:rsidRPr="00A63C5A">
        <w:rPr>
          <w:rStyle w:val="p"/>
          <w:rFonts w:ascii="Consolas" w:hAnsi="Consolas"/>
          <w:color w:val="212529"/>
          <w:sz w:val="21"/>
          <w:szCs w:val="21"/>
          <w:lang w:val="de-DE"/>
        </w:rPr>
        <w:t>(</w:t>
      </w:r>
      <w:r w:rsidRPr="00A63C5A">
        <w:rPr>
          <w:rStyle w:val="n"/>
          <w:rFonts w:ascii="Consolas" w:hAnsi="Consolas"/>
          <w:color w:val="212529"/>
          <w:sz w:val="21"/>
          <w:szCs w:val="21"/>
          <w:lang w:val="de-DE"/>
        </w:rPr>
        <w:t>fs</w:t>
      </w:r>
      <w:r w:rsidRPr="00A63C5A">
        <w:rPr>
          <w:rStyle w:val="p"/>
          <w:rFonts w:ascii="Consolas" w:hAnsi="Consolas"/>
          <w:color w:val="212529"/>
          <w:sz w:val="21"/>
          <w:szCs w:val="21"/>
          <w:lang w:val="de-DE"/>
        </w:rPr>
        <w:t>,</w:t>
      </w:r>
      <w:r w:rsidRPr="00A63C5A">
        <w:rPr>
          <w:rFonts w:ascii="Consolas" w:hAnsi="Consolas"/>
          <w:color w:val="212529"/>
          <w:sz w:val="21"/>
          <w:szCs w:val="21"/>
          <w:lang w:val="de-DE"/>
        </w:rPr>
        <w:t xml:space="preserve"> </w:t>
      </w:r>
      <w:r w:rsidRPr="00A63C5A">
        <w:rPr>
          <w:rStyle w:val="s"/>
          <w:rFonts w:ascii="Consolas" w:hAnsi="Consolas"/>
          <w:color w:val="BA2121"/>
          <w:sz w:val="21"/>
          <w:szCs w:val="21"/>
          <w:lang w:val="de-DE"/>
        </w:rPr>
        <w:t>"bin/mkdir"</w:t>
      </w:r>
      <w:r w:rsidRPr="00A63C5A">
        <w:rPr>
          <w:rStyle w:val="p"/>
          <w:rFonts w:ascii="Consolas" w:hAnsi="Consolas"/>
          <w:color w:val="212529"/>
          <w:sz w:val="21"/>
          <w:szCs w:val="21"/>
          <w:lang w:val="de-DE"/>
        </w:rPr>
        <w:t>);</w:t>
      </w:r>
    </w:p>
    <w:p w14:paraId="64BB3EDD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 w:rsidRPr="00A63C5A">
        <w:rPr>
          <w:rFonts w:ascii="Consolas" w:hAnsi="Consolas"/>
          <w:color w:val="212529"/>
          <w:sz w:val="21"/>
          <w:szCs w:val="21"/>
          <w:lang w:val="de-DE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Mkfil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s"/>
          <w:rFonts w:ascii="Consolas" w:hAnsi="Consolas"/>
          <w:color w:val="BA2121"/>
          <w:sz w:val="21"/>
          <w:szCs w:val="21"/>
        </w:rPr>
        <w:t>"bin/</w:t>
      </w:r>
      <w:proofErr w:type="spellStart"/>
      <w:r>
        <w:rPr>
          <w:rStyle w:val="s"/>
          <w:rFonts w:ascii="Consolas" w:hAnsi="Consolas"/>
          <w:color w:val="BA2121"/>
          <w:sz w:val="21"/>
          <w:szCs w:val="21"/>
        </w:rPr>
        <w:t>mkfile</w:t>
      </w:r>
      <w:proofErr w:type="spellEnd"/>
      <w:r>
        <w:rPr>
          <w:rStyle w:val="s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7E679F64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</w:p>
    <w:p w14:paraId="685AA9E0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 xml:space="preserve">// see the section for </w:t>
      </w:r>
      <w:proofErr w:type="spellStart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>FsTree</w:t>
      </w:r>
      <w:proofErr w:type="spellEnd"/>
      <w:r>
        <w:rPr>
          <w:rStyle w:val="c1"/>
          <w:rFonts w:ascii="Consolas" w:hAnsi="Consolas"/>
          <w:i/>
          <w:iCs/>
          <w:color w:val="408080"/>
          <w:sz w:val="21"/>
          <w:szCs w:val="21"/>
        </w:rPr>
        <w:t xml:space="preserve"> for details</w:t>
      </w:r>
    </w:p>
    <w:p w14:paraId="7933DB9A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ab/>
      </w:r>
      <w:proofErr w:type="spellStart"/>
      <w:proofErr w:type="gramStart"/>
      <w:r>
        <w:rPr>
          <w:rStyle w:val="n"/>
          <w:rFonts w:ascii="Consolas" w:hAnsi="Consolas"/>
          <w:color w:val="212529"/>
          <w:sz w:val="21"/>
          <w:szCs w:val="21"/>
        </w:rPr>
        <w:t>FsTree</w:t>
      </w:r>
      <w:proofErr w:type="spellEnd"/>
      <w:r>
        <w:rPr>
          <w:rStyle w:val="p"/>
          <w:rFonts w:ascii="Consolas" w:hAnsi="Consolas"/>
          <w:color w:val="212529"/>
          <w:sz w:val="21"/>
          <w:szCs w:val="21"/>
        </w:rPr>
        <w:t>(</w:t>
      </w:r>
      <w:proofErr w:type="gramEnd"/>
      <w:r>
        <w:rPr>
          <w:rStyle w:val="n"/>
          <w:rFonts w:ascii="Consolas" w:hAnsi="Consolas"/>
          <w:color w:val="212529"/>
          <w:sz w:val="21"/>
          <w:szCs w:val="21"/>
        </w:rPr>
        <w:t>fs</w:t>
      </w:r>
      <w:r>
        <w:rPr>
          <w:rStyle w:val="p"/>
          <w:rFonts w:ascii="Consolas" w:hAnsi="Consolas"/>
          <w:color w:val="212529"/>
          <w:sz w:val="21"/>
          <w:szCs w:val="21"/>
        </w:rPr>
        <w:t>,</w:t>
      </w:r>
      <w:r>
        <w:rPr>
          <w:rFonts w:ascii="Consolas" w:hAnsi="Consolas"/>
          <w:color w:val="212529"/>
          <w:sz w:val="21"/>
          <w:szCs w:val="21"/>
        </w:rPr>
        <w:t xml:space="preserve"> </w:t>
      </w:r>
      <w:r>
        <w:rPr>
          <w:rStyle w:val="nb"/>
          <w:rFonts w:ascii="Consolas" w:hAnsi="Consolas"/>
          <w:color w:val="008000"/>
          <w:sz w:val="21"/>
          <w:szCs w:val="21"/>
        </w:rPr>
        <w:t>NULL</w:t>
      </w:r>
      <w:r>
        <w:rPr>
          <w:rStyle w:val="p"/>
          <w:rFonts w:ascii="Consolas" w:hAnsi="Consolas"/>
          <w:color w:val="212529"/>
          <w:sz w:val="21"/>
          <w:szCs w:val="21"/>
        </w:rPr>
        <w:t>);</w:t>
      </w:r>
    </w:p>
    <w:p w14:paraId="557C8BFE" w14:textId="77777777" w:rsidR="00A63C5A" w:rsidRDefault="00A63C5A" w:rsidP="00A63C5A">
      <w:pPr>
        <w:pStyle w:val="HTML"/>
        <w:shd w:val="clear" w:color="auto" w:fill="F8F8F8"/>
        <w:rPr>
          <w:rFonts w:ascii="Consolas" w:hAnsi="Consolas"/>
          <w:color w:val="212529"/>
          <w:sz w:val="21"/>
          <w:szCs w:val="21"/>
        </w:rPr>
      </w:pPr>
      <w:r>
        <w:rPr>
          <w:rStyle w:val="p"/>
          <w:rFonts w:ascii="Consolas" w:hAnsi="Consolas"/>
          <w:color w:val="212529"/>
          <w:sz w:val="21"/>
          <w:szCs w:val="21"/>
        </w:rPr>
        <w:t>}</w:t>
      </w:r>
    </w:p>
    <w:p w14:paraId="26138297" w14:textId="77777777" w:rsidR="00A63C5A" w:rsidRDefault="00A63C5A" w:rsidP="00A63C5A">
      <w:pPr>
        <w:pStyle w:val="a4"/>
        <w:shd w:val="clear" w:color="auto" w:fill="FFFFFF"/>
        <w:jc w:val="both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Expected output:</w:t>
      </w:r>
    </w:p>
    <w:p w14:paraId="5585A33C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>/</w:t>
      </w:r>
    </w:p>
    <w:p w14:paraId="02D42079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bin</w:t>
      </w:r>
    </w:p>
    <w:p w14:paraId="1EEE761C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</w:t>
      </w:r>
      <w:proofErr w:type="spellStart"/>
      <w:r>
        <w:rPr>
          <w:rFonts w:ascii="Consolas" w:hAnsi="Consolas"/>
          <w:color w:val="212529"/>
          <w:sz w:val="21"/>
          <w:szCs w:val="21"/>
        </w:rPr>
        <w:t>mkdir</w:t>
      </w:r>
      <w:proofErr w:type="spellEnd"/>
    </w:p>
    <w:p w14:paraId="3D35D3D6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    </w:t>
      </w:r>
      <w:proofErr w:type="spellStart"/>
      <w:r>
        <w:rPr>
          <w:rFonts w:ascii="Consolas" w:hAnsi="Consolas"/>
          <w:color w:val="212529"/>
          <w:sz w:val="21"/>
          <w:szCs w:val="21"/>
        </w:rPr>
        <w:t>mkfile</w:t>
      </w:r>
      <w:proofErr w:type="spellEnd"/>
    </w:p>
    <w:p w14:paraId="550C840B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proofErr w:type="spellStart"/>
      <w:r>
        <w:rPr>
          <w:rFonts w:ascii="Consolas" w:hAnsi="Consolas"/>
          <w:color w:val="212529"/>
          <w:sz w:val="21"/>
          <w:szCs w:val="21"/>
        </w:rPr>
        <w:t>hello.c</w:t>
      </w:r>
      <w:proofErr w:type="spellEnd"/>
    </w:p>
    <w:p w14:paraId="5C3288E3" w14:textId="77777777" w:rsidR="00A63C5A" w:rsidRDefault="00A63C5A" w:rsidP="00A63C5A">
      <w:pPr>
        <w:pStyle w:val="HTML"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rPr>
          <w:rFonts w:ascii="Consolas" w:hAnsi="Consolas"/>
          <w:color w:val="212529"/>
          <w:sz w:val="21"/>
          <w:szCs w:val="21"/>
        </w:rPr>
      </w:pPr>
      <w:r>
        <w:rPr>
          <w:rFonts w:ascii="Consolas" w:hAnsi="Consolas"/>
          <w:color w:val="212529"/>
          <w:sz w:val="21"/>
          <w:szCs w:val="21"/>
        </w:rPr>
        <w:t xml:space="preserve">    </w:t>
      </w:r>
      <w:proofErr w:type="spellStart"/>
      <w:r>
        <w:rPr>
          <w:rFonts w:ascii="Consolas" w:hAnsi="Consolas"/>
          <w:color w:val="212529"/>
          <w:sz w:val="21"/>
          <w:szCs w:val="21"/>
        </w:rPr>
        <w:t>world.c</w:t>
      </w:r>
      <w:proofErr w:type="spellEnd"/>
    </w:p>
    <w:p w14:paraId="283B4A02" w14:textId="19BA6613" w:rsidR="00A63C5A" w:rsidRDefault="00A63C5A" w:rsidP="00A63C5A">
      <w:pPr>
        <w:pStyle w:val="nav-item"/>
        <w:numPr>
          <w:ilvl w:val="0"/>
          <w:numId w:val="6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0592F40A" w14:textId="4ED5CAD5" w:rsidR="00A63C5A" w:rsidRDefault="004B62F0" w:rsidP="00A63C5A">
      <w:pPr>
        <w:pStyle w:val="nav-item"/>
        <w:numPr>
          <w:ilvl w:val="0"/>
          <w:numId w:val="6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1" w:anchor="mkfile-ex-2" w:history="1">
        <w:r w:rsidR="00A63C5A"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2F5D700D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2EA07765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5D111AE8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4421F7A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/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7BE8C6C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41DE3E0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./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9BBDDA5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5732D18A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539D89BA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: cannot create file '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': File exists</w:t>
      </w:r>
    </w:p>
    <w:p w14:paraId="5DB9824E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: cannot create file </w:t>
      </w:r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'./</w:t>
      </w:r>
      <w:proofErr w:type="spellStart"/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': File exists</w:t>
      </w:r>
    </w:p>
    <w:p w14:paraId="7AD3239E" w14:textId="77777777" w:rsidR="00A63C5A" w:rsidRPr="00A63C5A" w:rsidRDefault="00A63C5A" w:rsidP="00A63C5A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/>
          <w:color w:val="212529"/>
        </w:rPr>
      </w:pPr>
    </w:p>
    <w:p w14:paraId="195C767D" w14:textId="20157821" w:rsidR="00A63C5A" w:rsidRPr="00A63C5A" w:rsidRDefault="004B62F0" w:rsidP="00A63C5A">
      <w:pPr>
        <w:pStyle w:val="nav-item"/>
        <w:numPr>
          <w:ilvl w:val="0"/>
          <w:numId w:val="6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2" w:anchor="mkfile-ex-3" w:history="1">
        <w:r w:rsidR="00A63C5A"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5B3D799D" w14:textId="77777777" w:rsidR="00A63C5A" w:rsidRPr="00A63C5A" w:rsidRDefault="00A63C5A" w:rsidP="00A63C5A">
      <w:pPr>
        <w:widowControl/>
        <w:shd w:val="clear" w:color="auto" w:fill="FFFFFF"/>
        <w:spacing w:after="100" w:after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606F6D40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DBF1BB3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79667A3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012A83E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6CD05B3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2608030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tml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B22A8F3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tml/index.html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BB84140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tml/index.html/hi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6AC1F53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43A7C5B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32C19AA8" w14:textId="77777777" w:rsidR="00A63C5A" w:rsidRPr="00A63C5A" w:rsidRDefault="00A63C5A" w:rsidP="00A63C5A">
      <w:pPr>
        <w:widowControl/>
        <w:shd w:val="clear" w:color="auto" w:fill="FFFFFF"/>
        <w:spacing w:before="100" w:beforeAutospacing="1" w:after="100" w:after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4856F293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4AA4DF8C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3220D826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: cannot create file 'hello/world': Not a directory</w:t>
      </w:r>
    </w:p>
    <w:p w14:paraId="3110FEED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: cannot create file 'html/index.html/hi': Not a directory</w:t>
      </w:r>
    </w:p>
    <w:p w14:paraId="74108AC2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39A82B50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03927934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tml</w:t>
      </w:r>
    </w:p>
    <w:p w14:paraId="25406AE7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index.html</w:t>
      </w:r>
    </w:p>
    <w:p w14:paraId="3B6B2AF9" w14:textId="77777777" w:rsidR="00A63C5A" w:rsidRPr="00A63C5A" w:rsidRDefault="00A63C5A" w:rsidP="00A63C5A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/>
          <w:color w:val="212529"/>
        </w:rPr>
      </w:pPr>
    </w:p>
    <w:p w14:paraId="756AFDAD" w14:textId="72AE5998" w:rsidR="00A63C5A" w:rsidRDefault="004B62F0" w:rsidP="00A63C5A">
      <w:pPr>
        <w:pStyle w:val="nav-item"/>
        <w:numPr>
          <w:ilvl w:val="0"/>
          <w:numId w:val="6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3" w:anchor="mkfile-ex-4" w:history="1">
        <w:r w:rsidR="00A63C5A">
          <w:rPr>
            <w:rStyle w:val="a3"/>
            <w:rFonts w:ascii="Segoe UI" w:hAnsi="Segoe UI" w:cs="Segoe UI"/>
            <w:color w:val="007BFF"/>
          </w:rPr>
          <w:t>Example 4</w:t>
        </w:r>
      </w:hyperlink>
    </w:p>
    <w:p w14:paraId="10DD8DEA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1E9A0953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16647B4A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7DA79F6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3858F10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35CE113C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3D77FC05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: cannot create file 'hello/world': No such file or directory</w:t>
      </w:r>
    </w:p>
    <w:p w14:paraId="25B01857" w14:textId="77777777" w:rsidR="00A63C5A" w:rsidRPr="00A63C5A" w:rsidRDefault="00A63C5A" w:rsidP="00A63C5A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/>
          <w:color w:val="212529"/>
        </w:rPr>
      </w:pPr>
    </w:p>
    <w:p w14:paraId="7E3D4BA5" w14:textId="7830C8DC" w:rsidR="00A63C5A" w:rsidRPr="00A63C5A" w:rsidRDefault="004B62F0" w:rsidP="00A63C5A">
      <w:pPr>
        <w:pStyle w:val="nav-item"/>
        <w:numPr>
          <w:ilvl w:val="0"/>
          <w:numId w:val="6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4" w:anchor="mkfile-ex-5" w:history="1">
        <w:r w:rsidR="00A63C5A">
          <w:rPr>
            <w:rStyle w:val="a3"/>
            <w:rFonts w:ascii="Segoe UI" w:hAnsi="Segoe UI" w:cs="Segoe UI"/>
            <w:color w:val="007BFF"/>
          </w:rPr>
          <w:t>Example 5</w:t>
        </w:r>
      </w:hyperlink>
    </w:p>
    <w:p w14:paraId="59AF169D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2D035BE1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74E88E38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8A4DF20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.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8108DF1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..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E221CAE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7DB34002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60AB9638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: cannot create file '.': File exists</w:t>
      </w:r>
    </w:p>
    <w:p w14:paraId="31AEC82C" w14:textId="77777777" w:rsidR="00A63C5A" w:rsidRPr="00A63C5A" w:rsidRDefault="00A63C5A" w:rsidP="00A63C5A">
      <w:pPr>
        <w:pStyle w:val="a5"/>
        <w:widowControl/>
        <w:numPr>
          <w:ilvl w:val="0"/>
          <w:numId w:val="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: cannot create file '..': File exists</w:t>
      </w:r>
    </w:p>
    <w:p w14:paraId="1E6405C0" w14:textId="77777777" w:rsidR="00A63C5A" w:rsidRDefault="00A63C5A" w:rsidP="00A63C5A">
      <w:pPr>
        <w:pStyle w:val="nav-item"/>
        <w:numPr>
          <w:ilvl w:val="0"/>
          <w:numId w:val="6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5768FBF5" w14:textId="02968E5F" w:rsidR="00A63C5A" w:rsidRDefault="00A63C5A" w:rsidP="00A63C5A">
      <w:pPr>
        <w:ind w:firstLineChars="200" w:firstLine="420"/>
        <w:rPr>
          <w:lang w:val="en-US"/>
        </w:rPr>
      </w:pPr>
    </w:p>
    <w:p w14:paraId="64E07C18" w14:textId="13059DA9" w:rsidR="00A63C5A" w:rsidRDefault="00A63C5A" w:rsidP="00A63C5A">
      <w:pPr>
        <w:ind w:firstLineChars="200" w:firstLine="420"/>
        <w:rPr>
          <w:lang w:val="en-US"/>
        </w:rPr>
      </w:pPr>
    </w:p>
    <w:p w14:paraId="597E06F4" w14:textId="52DD9F13" w:rsidR="00A63C5A" w:rsidRDefault="00A63C5A" w:rsidP="00A63C5A">
      <w:pPr>
        <w:ind w:firstLineChars="200" w:firstLine="420"/>
        <w:rPr>
          <w:lang w:val="en-US"/>
        </w:rPr>
      </w:pPr>
    </w:p>
    <w:p w14:paraId="460F15BB" w14:textId="77777777" w:rsidR="00A63C5A" w:rsidRPr="00A63C5A" w:rsidRDefault="00A63C5A" w:rsidP="00A63C5A">
      <w:pPr>
        <w:pStyle w:val="4"/>
        <w:shd w:val="clear" w:color="auto" w:fill="FFFFFF"/>
        <w:jc w:val="both"/>
        <w:rPr>
          <w:rFonts w:ascii="Segoe UI" w:hAnsi="Segoe UI" w:cs="Segoe UI"/>
          <w:color w:val="212529"/>
        </w:rPr>
      </w:pPr>
      <w:proofErr w:type="spellStart"/>
      <w:r w:rsidRPr="00A63C5A">
        <w:rPr>
          <w:rFonts w:ascii="Segoe UI" w:hAnsi="Segoe UI" w:cs="Segoe UI"/>
          <w:color w:val="212529"/>
        </w:rPr>
        <w:t>FsCd</w:t>
      </w:r>
      <w:proofErr w:type="spellEnd"/>
    </w:p>
    <w:p w14:paraId="3C6914C3" w14:textId="76F7F16E" w:rsidR="00A63C5A" w:rsidRDefault="004B62F0" w:rsidP="00A63C5A">
      <w:pPr>
        <w:pStyle w:val="nav-item"/>
        <w:numPr>
          <w:ilvl w:val="0"/>
          <w:numId w:val="7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5" w:anchor="cd-ex-1" w:history="1">
        <w:r w:rsidR="00A63C5A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37A9AE87" w14:textId="77777777" w:rsidR="00A63C5A" w:rsidRPr="00A63C5A" w:rsidRDefault="00A63C5A" w:rsidP="00A63C5A">
      <w:pPr>
        <w:widowControl/>
        <w:shd w:val="clear" w:color="auto" w:fill="FFFFFF"/>
        <w:spacing w:after="100" w:afterAutospacing="1"/>
        <w:ind w:left="36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039945B7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A143AB3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51CA7DD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/home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760A407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ome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18152BE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95037B1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5752DBB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cs2521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B68541F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cs2521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C700666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lectures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0B2486E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utes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291617A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labs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E556408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CEB5CA0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0C4D382D" w14:textId="77777777" w:rsidR="00A63C5A" w:rsidRPr="00A63C5A" w:rsidRDefault="00A63C5A" w:rsidP="00A63C5A">
      <w:pPr>
        <w:widowControl/>
        <w:shd w:val="clear" w:color="auto" w:fill="FFFFFF"/>
        <w:spacing w:before="100" w:beforeAutospacing="1" w:after="100" w:afterAutospacing="1"/>
        <w:ind w:left="36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lastRenderedPageBreak/>
        <w:t>Expected output:</w:t>
      </w:r>
    </w:p>
    <w:p w14:paraId="0970C5DB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46631C2E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ome</w:t>
      </w:r>
    </w:p>
    <w:p w14:paraId="633CDE56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jas</w:t>
      </w:r>
      <w:proofErr w:type="spellEnd"/>
    </w:p>
    <w:p w14:paraId="312A69FA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    cs2521</w:t>
      </w:r>
    </w:p>
    <w:p w14:paraId="43306267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        labs</w:t>
      </w:r>
    </w:p>
    <w:p w14:paraId="323BE74E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        lectures</w:t>
      </w:r>
    </w:p>
    <w:p w14:paraId="20F6112F" w14:textId="5256F57F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       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utes</w:t>
      </w:r>
      <w:proofErr w:type="spellEnd"/>
    </w:p>
    <w:p w14:paraId="264E5F99" w14:textId="6D14E8F8" w:rsidR="00A63C5A" w:rsidRDefault="004B62F0" w:rsidP="00A63C5A">
      <w:pPr>
        <w:pStyle w:val="nav-item"/>
        <w:numPr>
          <w:ilvl w:val="0"/>
          <w:numId w:val="7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6" w:anchor="cd-ex-2" w:history="1">
        <w:r w:rsidR="00A63C5A"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7BCF6C9F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5F86FC2E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58856A9E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1581D8C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.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A63C5A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does nothing</w:t>
      </w:r>
    </w:p>
    <w:p w14:paraId="7C7237C8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..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A63C5A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does nothing, since the parent of the root directory is itself</w:t>
      </w:r>
    </w:p>
    <w:p w14:paraId="44D2EF23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./.././.././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A63C5A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also does nothing</w:t>
      </w:r>
    </w:p>
    <w:p w14:paraId="6B2CF8BD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74F617F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B5C2245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random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89BA8CE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../bin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6A7A481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./../home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85EAF26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37206D1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387C5ABD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5B1E432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648C1C57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bin</w:t>
      </w:r>
    </w:p>
    <w:p w14:paraId="6E282F10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ome</w:t>
      </w:r>
    </w:p>
    <w:p w14:paraId="16A26383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</w:p>
    <w:p w14:paraId="6ED0653D" w14:textId="77777777" w:rsidR="00A63C5A" w:rsidRPr="00A63C5A" w:rsidRDefault="00A63C5A" w:rsidP="00A63C5A">
      <w:pPr>
        <w:pStyle w:val="a5"/>
        <w:widowControl/>
        <w:numPr>
          <w:ilvl w:val="0"/>
          <w:numId w:val="7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random.txt</w:t>
      </w:r>
    </w:p>
    <w:p w14:paraId="563A5825" w14:textId="77777777" w:rsidR="00A63C5A" w:rsidRDefault="00A63C5A" w:rsidP="00A63C5A">
      <w:pPr>
        <w:pStyle w:val="nav-item"/>
        <w:numPr>
          <w:ilvl w:val="0"/>
          <w:numId w:val="7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27B6337F" w14:textId="2700C178" w:rsidR="00A63C5A" w:rsidRDefault="004B62F0" w:rsidP="00A63C5A">
      <w:pPr>
        <w:pStyle w:val="nav-item"/>
        <w:numPr>
          <w:ilvl w:val="0"/>
          <w:numId w:val="7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7" w:anchor="cd-ex-3" w:history="1">
        <w:r w:rsidR="00A63C5A"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00C6D223" w14:textId="77777777" w:rsidR="00A63C5A" w:rsidRPr="00A63C5A" w:rsidRDefault="00A63C5A" w:rsidP="00A63C5A">
      <w:pPr>
        <w:widowControl/>
        <w:shd w:val="clear" w:color="auto" w:fill="FFFFFF"/>
        <w:spacing w:after="100" w:afterAutospacing="1"/>
        <w:ind w:left="36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6678445B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EE34761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0361DE4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725A2E0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9E62632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D541632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DE44154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8AAD9BC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1D6FA6D7" w14:textId="77777777" w:rsidR="00A63C5A" w:rsidRPr="00A63C5A" w:rsidRDefault="00A63C5A" w:rsidP="00A63C5A">
      <w:pPr>
        <w:widowControl/>
        <w:shd w:val="clear" w:color="auto" w:fill="FFFFFF"/>
        <w:spacing w:before="100" w:beforeAutospacing="1" w:after="100" w:afterAutospacing="1"/>
        <w:ind w:left="36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5F6039A8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0990BAAD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.txt</w:t>
      </w:r>
    </w:p>
    <w:p w14:paraId="10562DC2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</w:p>
    <w:p w14:paraId="630AE1DF" w14:textId="77777777" w:rsidR="00A63C5A" w:rsidRDefault="00A63C5A" w:rsidP="00A63C5A">
      <w:pPr>
        <w:pStyle w:val="nav-item"/>
        <w:numPr>
          <w:ilvl w:val="0"/>
          <w:numId w:val="7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13E24A7C" w14:textId="4E99CA3E" w:rsidR="00A63C5A" w:rsidRDefault="004B62F0" w:rsidP="00A63C5A">
      <w:pPr>
        <w:pStyle w:val="nav-item"/>
        <w:numPr>
          <w:ilvl w:val="0"/>
          <w:numId w:val="7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8" w:anchor="cd-ex-4" w:history="1">
        <w:r w:rsidR="00A63C5A">
          <w:rPr>
            <w:rStyle w:val="a3"/>
            <w:rFonts w:ascii="Segoe UI" w:hAnsi="Segoe UI" w:cs="Segoe UI"/>
            <w:color w:val="007BFF"/>
          </w:rPr>
          <w:t>Example 4</w:t>
        </w:r>
      </w:hyperlink>
    </w:p>
    <w:p w14:paraId="45EF7CBD" w14:textId="77777777" w:rsidR="00A63C5A" w:rsidRPr="00A63C5A" w:rsidRDefault="00A63C5A" w:rsidP="00A63C5A">
      <w:pPr>
        <w:widowControl/>
        <w:shd w:val="clear" w:color="auto" w:fill="FFFFFF"/>
        <w:spacing w:after="100" w:afterAutospacing="1"/>
        <w:ind w:left="36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0F913D4C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51E94FE5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EAAE25F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CBB6313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BD4C6D0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CDBFD97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4E9C7680" w14:textId="77777777" w:rsidR="00A63C5A" w:rsidRPr="00A63C5A" w:rsidRDefault="00A63C5A" w:rsidP="00A63C5A">
      <w:pPr>
        <w:widowControl/>
        <w:shd w:val="clear" w:color="auto" w:fill="FFFFFF"/>
        <w:spacing w:before="100" w:beforeAutospacing="1" w:after="100" w:afterAutospacing="1"/>
        <w:ind w:left="36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637AF506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cd: 'hello': Not a directory</w:t>
      </w:r>
    </w:p>
    <w:p w14:paraId="7F16CFED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cd: 'hello/world': Not a directory</w:t>
      </w:r>
    </w:p>
    <w:p w14:paraId="7CF0810A" w14:textId="77777777" w:rsidR="00A63C5A" w:rsidRDefault="00A63C5A" w:rsidP="00A63C5A">
      <w:pPr>
        <w:pStyle w:val="nav-item"/>
        <w:numPr>
          <w:ilvl w:val="0"/>
          <w:numId w:val="7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6B502520" w14:textId="77777777" w:rsidR="00A63C5A" w:rsidRDefault="004B62F0" w:rsidP="00A63C5A">
      <w:pPr>
        <w:pStyle w:val="nav-item"/>
        <w:numPr>
          <w:ilvl w:val="0"/>
          <w:numId w:val="7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19" w:anchor="cd-ex-5" w:history="1">
        <w:r w:rsidR="00A63C5A">
          <w:rPr>
            <w:rStyle w:val="a3"/>
            <w:rFonts w:ascii="Segoe UI" w:hAnsi="Segoe UI" w:cs="Segoe UI"/>
            <w:color w:val="007BFF"/>
          </w:rPr>
          <w:t>Example 5</w:t>
        </w:r>
      </w:hyperlink>
    </w:p>
    <w:p w14:paraId="44D2408C" w14:textId="77777777" w:rsidR="00A63C5A" w:rsidRPr="00A63C5A" w:rsidRDefault="00A63C5A" w:rsidP="00A63C5A">
      <w:pPr>
        <w:widowControl/>
        <w:shd w:val="clear" w:color="auto" w:fill="FFFFFF"/>
        <w:spacing w:after="100" w:afterAutospacing="1"/>
        <w:ind w:left="36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5103063D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7C1321A8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4FF1F86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A6903F6" w14:textId="77777777" w:rsidR="00A63C5A" w:rsidRPr="004B62F0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de-DE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de-DE"/>
        </w:rPr>
        <w:t xml:space="preserve">FsCd(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de-DE"/>
        </w:rPr>
        <w:t>"bin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de-DE"/>
        </w:rPr>
        <w:t>);</w:t>
      </w:r>
    </w:p>
    <w:p w14:paraId="39C9DB9E" w14:textId="77777777" w:rsidR="00A63C5A" w:rsidRPr="004B62F0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de-DE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de-DE"/>
        </w:rPr>
        <w:lastRenderedPageBreak/>
        <w:tab/>
        <w:t xml:space="preserve">FsCd(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de-DE"/>
        </w:rPr>
        <w:t>"tmp/dir123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de-DE"/>
        </w:rPr>
        <w:t>);</w:t>
      </w:r>
    </w:p>
    <w:p w14:paraId="0FFB21C8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304B9FEB" w14:textId="77777777" w:rsidR="00A63C5A" w:rsidRPr="00A63C5A" w:rsidRDefault="00A63C5A" w:rsidP="00A63C5A">
      <w:pPr>
        <w:widowControl/>
        <w:shd w:val="clear" w:color="auto" w:fill="FFFFFF"/>
        <w:spacing w:before="100" w:beforeAutospacing="1" w:after="100" w:afterAutospacing="1"/>
        <w:ind w:left="36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6042BEEE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cd: 'bin': No such file or directory</w:t>
      </w:r>
    </w:p>
    <w:p w14:paraId="7BA39204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cd: '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dir123': No such file or directory</w:t>
      </w:r>
    </w:p>
    <w:p w14:paraId="1B2C6CFA" w14:textId="4DB34F15" w:rsidR="00A63C5A" w:rsidRDefault="00A63C5A" w:rsidP="00A63C5A">
      <w:pPr>
        <w:ind w:firstLineChars="200" w:firstLine="420"/>
        <w:rPr>
          <w:lang w:val="en-US"/>
        </w:rPr>
      </w:pPr>
    </w:p>
    <w:p w14:paraId="72EDC1AD" w14:textId="262BFD04" w:rsidR="00A63C5A" w:rsidRDefault="00A63C5A" w:rsidP="00A63C5A">
      <w:pPr>
        <w:ind w:firstLineChars="200" w:firstLine="420"/>
        <w:rPr>
          <w:lang w:val="en-US"/>
        </w:rPr>
      </w:pPr>
    </w:p>
    <w:p w14:paraId="00963CFA" w14:textId="1EADF0FA" w:rsidR="00A63C5A" w:rsidRDefault="00A63C5A" w:rsidP="00A63C5A">
      <w:pPr>
        <w:ind w:firstLineChars="200" w:firstLine="420"/>
        <w:rPr>
          <w:lang w:val="en-US"/>
        </w:rPr>
      </w:pPr>
    </w:p>
    <w:p w14:paraId="7956726D" w14:textId="77777777" w:rsidR="00A63C5A" w:rsidRPr="00A63C5A" w:rsidRDefault="00A63C5A" w:rsidP="00A63C5A">
      <w:pPr>
        <w:pStyle w:val="4"/>
        <w:shd w:val="clear" w:color="auto" w:fill="FFFFFF"/>
        <w:jc w:val="both"/>
        <w:rPr>
          <w:rFonts w:ascii="Segoe UI" w:hAnsi="Segoe UI" w:cs="Segoe UI"/>
          <w:color w:val="212529"/>
        </w:rPr>
      </w:pPr>
      <w:proofErr w:type="spellStart"/>
      <w:r w:rsidRPr="00A63C5A">
        <w:rPr>
          <w:rFonts w:ascii="Segoe UI" w:hAnsi="Segoe UI" w:cs="Segoe UI"/>
          <w:color w:val="212529"/>
        </w:rPr>
        <w:t>FsLs</w:t>
      </w:r>
      <w:proofErr w:type="spellEnd"/>
    </w:p>
    <w:p w14:paraId="116943C7" w14:textId="6F7AD4A5" w:rsidR="00A63C5A" w:rsidRDefault="004B62F0" w:rsidP="00A63C5A">
      <w:pPr>
        <w:pStyle w:val="nav-item"/>
        <w:numPr>
          <w:ilvl w:val="0"/>
          <w:numId w:val="8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0" w:anchor="ls-ex-1" w:history="1">
        <w:r w:rsidR="00A63C5A">
          <w:rPr>
            <w:rStyle w:val="a3"/>
            <w:rFonts w:ascii="Segoe UI" w:hAnsi="Segoe UI" w:cs="Segoe UI"/>
            <w:color w:val="0056B3"/>
            <w:bdr w:val="single" w:sz="6" w:space="0" w:color="E9ECEF" w:frame="1"/>
          </w:rPr>
          <w:t>Example 1</w:t>
        </w:r>
      </w:hyperlink>
    </w:p>
    <w:p w14:paraId="0FFB1E8F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2FD016B6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5D0417E3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1153C28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A63C5A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A63C5A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marker to separate output</w:t>
      </w:r>
    </w:p>
    <w:p w14:paraId="26B17218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/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072D8F7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A63C5A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0FA3D54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B0FAD8D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381C262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/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40ADA01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5F5A3F3D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2438F023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3761348D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2729C3CA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hello.txt</w:t>
      </w:r>
    </w:p>
    <w:p w14:paraId="0848E990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</w:p>
    <w:p w14:paraId="563CC017" w14:textId="77777777" w:rsidR="00A63C5A" w:rsidRDefault="00A63C5A" w:rsidP="00A63C5A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/>
          <w:color w:val="212529"/>
        </w:rPr>
      </w:pPr>
    </w:p>
    <w:p w14:paraId="0E59D9A0" w14:textId="471D2E21" w:rsidR="00A63C5A" w:rsidRDefault="004B62F0" w:rsidP="00A63C5A">
      <w:pPr>
        <w:pStyle w:val="nav-item"/>
        <w:numPr>
          <w:ilvl w:val="0"/>
          <w:numId w:val="8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1" w:anchor="ls-ex-2" w:history="1">
        <w:r w:rsidR="00A63C5A"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47F21032" w14:textId="77777777" w:rsidR="00A63C5A" w:rsidRDefault="00A63C5A" w:rsidP="00A63C5A">
      <w:pPr>
        <w:pStyle w:val="a5"/>
        <w:rPr>
          <w:rFonts w:ascii="Segoe UI" w:hAnsi="Segoe UI" w:cs="Segoe UI"/>
          <w:color w:val="212529"/>
        </w:rPr>
      </w:pPr>
    </w:p>
    <w:p w14:paraId="59A6B95B" w14:textId="77777777" w:rsidR="00A63C5A" w:rsidRPr="00A63C5A" w:rsidRDefault="00A63C5A" w:rsidP="00A63C5A">
      <w:pPr>
        <w:widowControl/>
        <w:shd w:val="clear" w:color="auto" w:fill="FFFFFF"/>
        <w:spacing w:after="100" w:after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6C21B066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637918D0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7B9C2CC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C72E0C7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E2615E0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/world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621F549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FCBD33A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/world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9732C85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/.././hello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27F92A1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1328F9B1" w14:textId="77777777" w:rsidR="00A63C5A" w:rsidRPr="00A63C5A" w:rsidRDefault="00A63C5A" w:rsidP="00A63C5A">
      <w:pPr>
        <w:widowControl/>
        <w:shd w:val="clear" w:color="auto" w:fill="FFFFFF"/>
        <w:spacing w:before="100" w:beforeAutospacing="1" w:after="100" w:after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25FFAE8E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hello.txt</w:t>
      </w:r>
    </w:p>
    <w:p w14:paraId="5CD83A5A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world.txt</w:t>
      </w:r>
    </w:p>
    <w:p w14:paraId="6E437472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.././hello.txt</w:t>
      </w:r>
    </w:p>
    <w:p w14:paraId="457F83DA" w14:textId="77777777" w:rsidR="00A63C5A" w:rsidRDefault="00A63C5A" w:rsidP="00A63C5A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/>
          <w:color w:val="212529"/>
        </w:rPr>
      </w:pPr>
    </w:p>
    <w:p w14:paraId="27FE88AC" w14:textId="487CFE63" w:rsidR="00A63C5A" w:rsidRDefault="004B62F0" w:rsidP="00A63C5A">
      <w:pPr>
        <w:pStyle w:val="nav-item"/>
        <w:numPr>
          <w:ilvl w:val="0"/>
          <w:numId w:val="8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2" w:anchor="ls-ex-3" w:history="1">
        <w:r w:rsidR="00A63C5A"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589815DB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5D8B4B59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43D6788A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5DB0C7E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F7B06C2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/hello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DBEF0CD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/world.txt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128EEBF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A5BDC0B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11576D9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5F7D4F67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655C03E6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hello.txt</w:t>
      </w:r>
    </w:p>
    <w:p w14:paraId="160E7476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world.txt</w:t>
      </w:r>
    </w:p>
    <w:p w14:paraId="7E37F31A" w14:textId="77777777" w:rsidR="00A63C5A" w:rsidRDefault="00A63C5A" w:rsidP="00A63C5A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/>
          <w:color w:val="212529"/>
        </w:rPr>
      </w:pPr>
    </w:p>
    <w:p w14:paraId="6ACDF524" w14:textId="2856C564" w:rsidR="00A63C5A" w:rsidRDefault="004B62F0" w:rsidP="00A63C5A">
      <w:pPr>
        <w:pStyle w:val="nav-item"/>
        <w:numPr>
          <w:ilvl w:val="0"/>
          <w:numId w:val="8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3" w:anchor="ls-ex-4" w:history="1">
        <w:r w:rsidR="00A63C5A">
          <w:rPr>
            <w:rStyle w:val="a3"/>
            <w:rFonts w:ascii="Segoe UI" w:hAnsi="Segoe UI" w:cs="Segoe UI"/>
            <w:color w:val="007BFF"/>
          </w:rPr>
          <w:t>Example 4</w:t>
        </w:r>
      </w:hyperlink>
    </w:p>
    <w:p w14:paraId="493E540E" w14:textId="77777777" w:rsidR="00A63C5A" w:rsidRDefault="00A63C5A" w:rsidP="00A63C5A">
      <w:pPr>
        <w:pStyle w:val="a5"/>
        <w:rPr>
          <w:rFonts w:ascii="Segoe UI" w:hAnsi="Segoe UI" w:cs="Segoe UI"/>
          <w:color w:val="212529"/>
        </w:rPr>
      </w:pPr>
    </w:p>
    <w:p w14:paraId="43192B8D" w14:textId="77777777" w:rsidR="00A63C5A" w:rsidRPr="00A63C5A" w:rsidRDefault="00A63C5A" w:rsidP="00A63C5A">
      <w:pPr>
        <w:widowControl/>
        <w:shd w:val="clear" w:color="auto" w:fill="FFFFFF"/>
        <w:spacing w:after="100" w:after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37A8908C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lastRenderedPageBreak/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58BE19E8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FF4CB53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D28F429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72BADE5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.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1BB24B4" w14:textId="77777777" w:rsidR="00A63C5A" w:rsidRPr="00A63C5A" w:rsidRDefault="00A63C5A" w:rsidP="00A63C5A">
      <w:pPr>
        <w:widowControl/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537BC031" w14:textId="77777777" w:rsidR="00A63C5A" w:rsidRPr="00A63C5A" w:rsidRDefault="00A63C5A" w:rsidP="00A63C5A">
      <w:pPr>
        <w:widowControl/>
        <w:shd w:val="clear" w:color="auto" w:fill="FFFFFF"/>
        <w:spacing w:before="100" w:beforeAutospacing="1" w:after="100" w:afterAutospacing="1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4D88F77C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ls: cannot access 'hello/world': Not a directory</w:t>
      </w:r>
    </w:p>
    <w:p w14:paraId="1A8B282A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ls: cannot access 'hello/.': Not a directory</w:t>
      </w:r>
    </w:p>
    <w:p w14:paraId="23DF514A" w14:textId="77777777" w:rsidR="00A63C5A" w:rsidRPr="00A63C5A" w:rsidRDefault="00A63C5A" w:rsidP="00A63C5A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/>
          <w:color w:val="212529"/>
        </w:rPr>
      </w:pPr>
    </w:p>
    <w:p w14:paraId="7A424AEE" w14:textId="77777777" w:rsidR="00A63C5A" w:rsidRDefault="004B62F0" w:rsidP="00A63C5A">
      <w:pPr>
        <w:pStyle w:val="nav-item"/>
        <w:numPr>
          <w:ilvl w:val="0"/>
          <w:numId w:val="8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4" w:anchor="ls-ex-5" w:history="1">
        <w:r w:rsidR="00A63C5A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5</w:t>
        </w:r>
      </w:hyperlink>
    </w:p>
    <w:p w14:paraId="649FACBB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5CB261FE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A63C5A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426621DE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A63C5A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32E1E42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B4BB74B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2C3B8FA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FsLs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BA2121"/>
          <w:kern w:val="0"/>
          <w:szCs w:val="21"/>
          <w:lang w:val="en-US"/>
        </w:rPr>
        <w:t>/world"</w:t>
      </w: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99C04B2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016CEB26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A63C5A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4A85B30C" w14:textId="77777777" w:rsidR="00A63C5A" w:rsidRPr="00A63C5A" w:rsidRDefault="00A63C5A" w:rsidP="00A63C5A">
      <w:pPr>
        <w:pStyle w:val="a5"/>
        <w:widowControl/>
        <w:numPr>
          <w:ilvl w:val="0"/>
          <w:numId w:val="8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ls: cannot access 'hello': No such file or directory</w:t>
      </w:r>
    </w:p>
    <w:p w14:paraId="0632AD94" w14:textId="4467F937" w:rsidR="00A63C5A" w:rsidRDefault="00A63C5A" w:rsidP="00A63C5A">
      <w:pPr>
        <w:pStyle w:val="a5"/>
        <w:widowControl/>
        <w:numPr>
          <w:ilvl w:val="0"/>
          <w:numId w:val="8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ls: cannot access '</w:t>
      </w:r>
      <w:proofErr w:type="spellStart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  <w:r w:rsidRPr="00A63C5A">
        <w:rPr>
          <w:rFonts w:ascii="Consolas" w:eastAsia="宋体" w:hAnsi="Consolas" w:cs="宋体"/>
          <w:color w:val="212529"/>
          <w:kern w:val="0"/>
          <w:szCs w:val="21"/>
          <w:lang w:val="en-US"/>
        </w:rPr>
        <w:t>/world': No such file or directory</w:t>
      </w:r>
    </w:p>
    <w:p w14:paraId="63D083C0" w14:textId="77777777" w:rsidR="00A63C5A" w:rsidRPr="00A63C5A" w:rsidRDefault="00A63C5A" w:rsidP="00A63C5A">
      <w:pPr>
        <w:widowControl/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</w:p>
    <w:p w14:paraId="12027C78" w14:textId="31E69611" w:rsidR="00A63C5A" w:rsidRDefault="00A63C5A" w:rsidP="00A63C5A">
      <w:pPr>
        <w:ind w:firstLineChars="200" w:firstLine="420"/>
        <w:rPr>
          <w:lang w:val="en-US"/>
        </w:rPr>
      </w:pPr>
    </w:p>
    <w:p w14:paraId="7617CCEF" w14:textId="0A1DE6F6" w:rsidR="00A63C5A" w:rsidRDefault="00A63C5A" w:rsidP="00A63C5A">
      <w:pPr>
        <w:ind w:firstLineChars="200" w:firstLine="420"/>
        <w:rPr>
          <w:lang w:val="en-US"/>
        </w:rPr>
      </w:pPr>
    </w:p>
    <w:p w14:paraId="08A62BDC" w14:textId="77777777" w:rsidR="00394C02" w:rsidRPr="00394C02" w:rsidRDefault="00394C02" w:rsidP="00394C02">
      <w:pPr>
        <w:pStyle w:val="4"/>
        <w:shd w:val="clear" w:color="auto" w:fill="FFFFFF"/>
        <w:jc w:val="both"/>
        <w:rPr>
          <w:rFonts w:ascii="Segoe UI" w:hAnsi="Segoe UI" w:cs="Segoe UI"/>
          <w:color w:val="212529"/>
        </w:rPr>
      </w:pPr>
      <w:proofErr w:type="spellStart"/>
      <w:r w:rsidRPr="00394C02">
        <w:rPr>
          <w:rFonts w:ascii="Segoe UI" w:hAnsi="Segoe UI" w:cs="Segoe UI"/>
          <w:color w:val="212529"/>
        </w:rPr>
        <w:t>FsPwd</w:t>
      </w:r>
      <w:proofErr w:type="spellEnd"/>
    </w:p>
    <w:p w14:paraId="70A0A866" w14:textId="42A5FEE8" w:rsidR="00394C02" w:rsidRDefault="004B62F0" w:rsidP="00394C02">
      <w:pPr>
        <w:pStyle w:val="nav-item"/>
        <w:numPr>
          <w:ilvl w:val="0"/>
          <w:numId w:val="9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5" w:anchor="pwd-ex-1" w:history="1">
        <w:r w:rsidR="00394C02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6906CF53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454C8E13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394C02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4F35076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394C02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5628560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Pw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fs);</w:t>
      </w:r>
    </w:p>
    <w:p w14:paraId="4FA38ACB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ome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0105C32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ome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EADCAD3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Pw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fs);</w:t>
      </w:r>
    </w:p>
    <w:p w14:paraId="0C4AC045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ABED2B6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5A65A12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Pw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fs);</w:t>
      </w:r>
    </w:p>
    <w:p w14:paraId="09DA4919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1632EE92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3AF70A24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324CDC46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home</w:t>
      </w:r>
    </w:p>
    <w:p w14:paraId="49AB3110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home/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jas</w:t>
      </w:r>
      <w:proofErr w:type="spellEnd"/>
    </w:p>
    <w:p w14:paraId="7530D6B5" w14:textId="77777777" w:rsidR="00394C02" w:rsidRDefault="00394C02" w:rsidP="00394C02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/>
          <w:color w:val="212529"/>
        </w:rPr>
      </w:pPr>
    </w:p>
    <w:p w14:paraId="5E69456B" w14:textId="77777777" w:rsidR="00394C02" w:rsidRDefault="004B62F0" w:rsidP="00394C02">
      <w:pPr>
        <w:pStyle w:val="nav-item"/>
        <w:numPr>
          <w:ilvl w:val="0"/>
          <w:numId w:val="9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6" w:anchor="pwd-ex-2" w:history="1">
        <w:r w:rsidR="00394C02"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72DF3445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77E53D40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394C02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306BC45A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394C02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1586D2A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Pw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fs);</w:t>
      </w:r>
    </w:p>
    <w:p w14:paraId="2860AE24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ome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005524D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ome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73328CC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Pw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fs);</w:t>
      </w:r>
    </w:p>
    <w:p w14:paraId="50B0BEE6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7985E84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C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B6EA314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Pwd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fs);</w:t>
      </w:r>
    </w:p>
    <w:p w14:paraId="7E7307C9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1DFE9BD7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4BAD3749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4F2EBD7E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home</w:t>
      </w:r>
    </w:p>
    <w:p w14:paraId="4F2859AC" w14:textId="77777777" w:rsidR="00394C02" w:rsidRPr="00394C02" w:rsidRDefault="00394C02" w:rsidP="00394C02">
      <w:pPr>
        <w:pStyle w:val="a5"/>
        <w:widowControl/>
        <w:numPr>
          <w:ilvl w:val="0"/>
          <w:numId w:val="9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home/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jas</w:t>
      </w:r>
      <w:proofErr w:type="spellEnd"/>
    </w:p>
    <w:p w14:paraId="383221D7" w14:textId="1FA4739F" w:rsidR="00A63C5A" w:rsidRDefault="00A63C5A" w:rsidP="00A63C5A">
      <w:pPr>
        <w:ind w:firstLineChars="200" w:firstLine="420"/>
        <w:rPr>
          <w:lang w:val="en-US"/>
        </w:rPr>
      </w:pPr>
    </w:p>
    <w:p w14:paraId="02F46C23" w14:textId="75E5383A" w:rsidR="00394C02" w:rsidRDefault="00394C02" w:rsidP="00A63C5A">
      <w:pPr>
        <w:ind w:firstLineChars="200" w:firstLine="420"/>
        <w:rPr>
          <w:lang w:val="en-US"/>
        </w:rPr>
      </w:pPr>
    </w:p>
    <w:p w14:paraId="1C5BF0AD" w14:textId="77777777" w:rsidR="00394C02" w:rsidRPr="00394C02" w:rsidRDefault="00394C02" w:rsidP="00394C02">
      <w:pPr>
        <w:pStyle w:val="4"/>
        <w:shd w:val="clear" w:color="auto" w:fill="FFFFFF"/>
        <w:jc w:val="both"/>
        <w:rPr>
          <w:rFonts w:ascii="Segoe UI" w:hAnsi="Segoe UI" w:cs="Segoe UI"/>
          <w:color w:val="212529"/>
        </w:rPr>
      </w:pPr>
      <w:proofErr w:type="spellStart"/>
      <w:r w:rsidRPr="00394C02">
        <w:rPr>
          <w:rFonts w:ascii="Segoe UI" w:hAnsi="Segoe UI" w:cs="Segoe UI"/>
          <w:color w:val="212529"/>
        </w:rPr>
        <w:t>FsTree</w:t>
      </w:r>
      <w:proofErr w:type="spellEnd"/>
    </w:p>
    <w:p w14:paraId="4CAB9D32" w14:textId="69FF1855" w:rsidR="00394C02" w:rsidRDefault="004B62F0" w:rsidP="00394C02">
      <w:pPr>
        <w:pStyle w:val="nav-item"/>
        <w:numPr>
          <w:ilvl w:val="0"/>
          <w:numId w:val="10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7" w:anchor="tree-ex-1" w:history="1">
        <w:r w:rsidR="00394C02"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2AF9B90C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493CD3A1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B00040"/>
          <w:kern w:val="0"/>
          <w:szCs w:val="21"/>
          <w:lang w:val="en-US"/>
        </w:rPr>
        <w:lastRenderedPageBreak/>
        <w:t>int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394C02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3D8FB243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394C02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CB687F6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18AB71F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19FD012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bin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AFDF1AB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bin/ls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B2D10A0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bin/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pwd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AE3AC5B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ome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B57FDEC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ome/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9B4F890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ome/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/todo.txt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EB07E22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ome/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/mail.txt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3E3C5AD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/home/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jas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4236A32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394C02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394C02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marker to separate output</w:t>
      </w:r>
    </w:p>
    <w:p w14:paraId="4DADCCAA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F91810F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2C10D41F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CA68188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home/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jas</w:t>
      </w:r>
      <w:proofErr w:type="spellEnd"/>
    </w:p>
    <w:p w14:paraId="3AC3F0D5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mail.txt</w:t>
      </w:r>
    </w:p>
    <w:p w14:paraId="09FAFE96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todo.txt</w:t>
      </w:r>
    </w:p>
    <w:p w14:paraId="7D0586D9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5813222D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7112EF30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bin</w:t>
      </w:r>
    </w:p>
    <w:p w14:paraId="7E6EF247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ls</w:t>
      </w:r>
    </w:p>
    <w:p w14:paraId="01519917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pwd</w:t>
      </w:r>
      <w:proofErr w:type="spellEnd"/>
    </w:p>
    <w:p w14:paraId="326AAE3F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.txt</w:t>
      </w:r>
    </w:p>
    <w:p w14:paraId="41AB64C7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ome</w:t>
      </w:r>
    </w:p>
    <w:p w14:paraId="67460CFB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jas</w:t>
      </w:r>
      <w:proofErr w:type="spellEnd"/>
    </w:p>
    <w:p w14:paraId="056CE3E3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    mail.txt</w:t>
      </w:r>
    </w:p>
    <w:p w14:paraId="3D6F21C1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    todo.txt</w:t>
      </w:r>
    </w:p>
    <w:p w14:paraId="6B6EBBFB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.txt</w:t>
      </w:r>
    </w:p>
    <w:p w14:paraId="7A555CCD" w14:textId="77777777" w:rsidR="00394C02" w:rsidRDefault="00394C02" w:rsidP="00394C02">
      <w:pPr>
        <w:pStyle w:val="nav-item"/>
        <w:numPr>
          <w:ilvl w:val="0"/>
          <w:numId w:val="10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6EBA7348" w14:textId="6979AB6B" w:rsidR="00394C02" w:rsidRDefault="004B62F0" w:rsidP="00394C02">
      <w:pPr>
        <w:pStyle w:val="nav-item"/>
        <w:numPr>
          <w:ilvl w:val="0"/>
          <w:numId w:val="10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8" w:anchor="tree-ex-2" w:history="1">
        <w:r w:rsidR="00394C02"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425FE4C2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73D7BCDE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394C02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394C02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36757B0C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394C02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3FE5280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EAFDBDA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B9234DB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./hello/world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302764C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2081190E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3AAE097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>tree: 'hello': Not a directory</w:t>
      </w:r>
    </w:p>
    <w:p w14:paraId="1D76C4AB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tree: </w:t>
      </w:r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'./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hello/world': Not a directory</w:t>
      </w:r>
    </w:p>
    <w:p w14:paraId="7BB21CAE" w14:textId="77777777" w:rsidR="00394C02" w:rsidRDefault="00394C02" w:rsidP="00394C02">
      <w:pPr>
        <w:pStyle w:val="nav-item"/>
        <w:numPr>
          <w:ilvl w:val="0"/>
          <w:numId w:val="10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01E5957C" w14:textId="77777777" w:rsidR="00394C02" w:rsidRDefault="004B62F0" w:rsidP="00394C02">
      <w:pPr>
        <w:pStyle w:val="nav-item"/>
        <w:numPr>
          <w:ilvl w:val="0"/>
          <w:numId w:val="10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29" w:anchor="tree-ex-3" w:history="1">
        <w:r w:rsidR="00394C02"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2D91CD3E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4D7B974B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394C02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394C02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1967F4EF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394C02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42C42C0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10995FD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7CC0DBD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proofErr w:type="spellStart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tmp</w:t>
      </w:r>
      <w:proofErr w:type="spellEnd"/>
      <w:r w:rsidRPr="00394C02">
        <w:rPr>
          <w:rFonts w:ascii="Consolas" w:eastAsia="宋体" w:hAnsi="Consolas" w:cs="宋体"/>
          <w:color w:val="BA2121"/>
          <w:kern w:val="0"/>
          <w:szCs w:val="21"/>
          <w:lang w:val="en-US"/>
        </w:rPr>
        <w:t>/world"</w:t>
      </w: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A37C4D6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1886E990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394C02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0ABAE60C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tree: 'hello': No such file or directory</w:t>
      </w:r>
    </w:p>
    <w:p w14:paraId="3F181EB2" w14:textId="77777777" w:rsidR="00394C02" w:rsidRPr="00394C02" w:rsidRDefault="00394C02" w:rsidP="00394C02">
      <w:pPr>
        <w:pStyle w:val="a5"/>
        <w:widowControl/>
        <w:numPr>
          <w:ilvl w:val="0"/>
          <w:numId w:val="10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tree: '</w:t>
      </w:r>
      <w:proofErr w:type="spellStart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tmp</w:t>
      </w:r>
      <w:proofErr w:type="spellEnd"/>
      <w:r w:rsidRPr="00394C02">
        <w:rPr>
          <w:rFonts w:ascii="Consolas" w:eastAsia="宋体" w:hAnsi="Consolas" w:cs="宋体"/>
          <w:color w:val="212529"/>
          <w:kern w:val="0"/>
          <w:szCs w:val="21"/>
          <w:lang w:val="en-US"/>
        </w:rPr>
        <w:t>/world': No such file or directory</w:t>
      </w:r>
    </w:p>
    <w:p w14:paraId="75AB0E24" w14:textId="25F5E592" w:rsidR="00394C02" w:rsidRDefault="00394C02" w:rsidP="00A63C5A">
      <w:pPr>
        <w:ind w:firstLineChars="200" w:firstLine="420"/>
        <w:rPr>
          <w:lang w:val="en-US"/>
        </w:rPr>
      </w:pPr>
    </w:p>
    <w:p w14:paraId="6574E92E" w14:textId="51226D11" w:rsidR="004B62F0" w:rsidRDefault="004B62F0" w:rsidP="00A63C5A">
      <w:pPr>
        <w:ind w:firstLineChars="200" w:firstLine="420"/>
        <w:rPr>
          <w:lang w:val="en-US"/>
        </w:rPr>
      </w:pPr>
    </w:p>
    <w:p w14:paraId="30BEF979" w14:textId="297557B2" w:rsidR="004B62F0" w:rsidRDefault="004B62F0" w:rsidP="00A63C5A">
      <w:pPr>
        <w:ind w:firstLineChars="200" w:firstLine="420"/>
        <w:rPr>
          <w:lang w:val="en-US"/>
        </w:rPr>
      </w:pPr>
    </w:p>
    <w:p w14:paraId="60F937ED" w14:textId="77777777" w:rsidR="004B62F0" w:rsidRPr="004B62F0" w:rsidRDefault="004B62F0" w:rsidP="004B62F0">
      <w:pPr>
        <w:pStyle w:val="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proofErr w:type="spellStart"/>
      <w:r w:rsidRPr="004B62F0">
        <w:rPr>
          <w:rFonts w:ascii="Segoe UI" w:hAnsi="Segoe UI" w:cs="Segoe UI"/>
          <w:color w:val="212529"/>
        </w:rPr>
        <w:t>FsPut</w:t>
      </w:r>
      <w:proofErr w:type="spellEnd"/>
    </w:p>
    <w:p w14:paraId="3CB3FC4C" w14:textId="230DA8B9" w:rsidR="004B62F0" w:rsidRDefault="004B62F0" w:rsidP="004B62F0">
      <w:pPr>
        <w:pStyle w:val="nav-item"/>
        <w:numPr>
          <w:ilvl w:val="0"/>
          <w:numId w:val="11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0" w:anchor="put-ex-1" w:history="1">
        <w:r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60E34416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09B7FC74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725C964D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4FEEF99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33AA284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B7964F1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./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4B62F0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overwrites existing content</w:t>
      </w:r>
    </w:p>
    <w:p w14:paraId="1B2233DD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0A2C759D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This program has no expected output.</w:t>
      </w:r>
    </w:p>
    <w:p w14:paraId="5E0E7A27" w14:textId="77777777" w:rsidR="004B62F0" w:rsidRPr="004B62F0" w:rsidRDefault="004B62F0" w:rsidP="004B62F0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 w:hint="eastAsia"/>
          <w:color w:val="212529"/>
        </w:rPr>
      </w:pPr>
    </w:p>
    <w:p w14:paraId="5FE2C480" w14:textId="4FE25C5D" w:rsidR="004B62F0" w:rsidRDefault="004B62F0" w:rsidP="004B62F0">
      <w:pPr>
        <w:pStyle w:val="nav-item"/>
        <w:numPr>
          <w:ilvl w:val="0"/>
          <w:numId w:val="11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1" w:anchor="put-ex-2" w:history="1">
        <w:r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67481936" w14:textId="77777777" w:rsidR="004B62F0" w:rsidRDefault="004B62F0" w:rsidP="004B62F0">
      <w:pPr>
        <w:pStyle w:val="a5"/>
        <w:rPr>
          <w:rFonts w:ascii="Segoe UI" w:hAnsi="Segoe UI" w:cs="Segoe UI" w:hint="eastAsia"/>
          <w:color w:val="212529"/>
        </w:rPr>
      </w:pPr>
    </w:p>
    <w:p w14:paraId="55A45ACF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lastRenderedPageBreak/>
        <w:t>Program:</w:t>
      </w:r>
    </w:p>
    <w:p w14:paraId="1D3CADD0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3BE4CCA5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38BA5BD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F622EA9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random-message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4A4CB8E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.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random-message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121EF57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/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random-message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DE78D89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272D8BB3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9551E15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ut: 'hello': Is a directory</w:t>
      </w:r>
    </w:p>
    <w:p w14:paraId="716FCD1D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ut: '.': Is a directory</w:t>
      </w:r>
    </w:p>
    <w:p w14:paraId="691CC84B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ut: '/': Is a directory</w:t>
      </w:r>
    </w:p>
    <w:p w14:paraId="39FE2E6F" w14:textId="77777777" w:rsidR="004B62F0" w:rsidRDefault="004B62F0" w:rsidP="004B62F0">
      <w:pPr>
        <w:pStyle w:val="nav-item"/>
        <w:numPr>
          <w:ilvl w:val="0"/>
          <w:numId w:val="11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19995AFD" w14:textId="1B2C3258" w:rsidR="004B62F0" w:rsidRDefault="004B62F0" w:rsidP="004B62F0">
      <w:pPr>
        <w:pStyle w:val="nav-item"/>
        <w:numPr>
          <w:ilvl w:val="0"/>
          <w:numId w:val="11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2" w:anchor="put-ex-3" w:history="1">
        <w:r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29743D45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6B5F3CC2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3FAABD43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42B84A4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48C3E20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random-message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3383474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4E413662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36D02B56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ut: 'hello/world': Not a directory</w:t>
      </w:r>
    </w:p>
    <w:p w14:paraId="099423DA" w14:textId="77777777" w:rsidR="004B62F0" w:rsidRDefault="004B62F0" w:rsidP="004B62F0">
      <w:pPr>
        <w:pStyle w:val="nav-item"/>
        <w:numPr>
          <w:ilvl w:val="0"/>
          <w:numId w:val="11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2B445262" w14:textId="77777777" w:rsidR="004B62F0" w:rsidRDefault="004B62F0" w:rsidP="004B62F0">
      <w:pPr>
        <w:pStyle w:val="nav-item"/>
        <w:numPr>
          <w:ilvl w:val="0"/>
          <w:numId w:val="11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3" w:anchor="put-ex-4" w:history="1">
        <w:r>
          <w:rPr>
            <w:rStyle w:val="a3"/>
            <w:rFonts w:ascii="Segoe UI" w:hAnsi="Segoe UI" w:cs="Segoe UI"/>
            <w:color w:val="007BFF"/>
          </w:rPr>
          <w:t>Example 4</w:t>
        </w:r>
      </w:hyperlink>
    </w:p>
    <w:p w14:paraId="71D9B349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47BFF52D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A2D8A5A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02171B8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random-message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E145D37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3E48B164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05CA1BD4" w14:textId="77777777" w:rsidR="004B62F0" w:rsidRPr="004B62F0" w:rsidRDefault="004B62F0" w:rsidP="004B62F0">
      <w:pPr>
        <w:pStyle w:val="a5"/>
        <w:widowControl/>
        <w:numPr>
          <w:ilvl w:val="0"/>
          <w:numId w:val="11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ut: 'hello/world': No such file or directory</w:t>
      </w:r>
    </w:p>
    <w:p w14:paraId="15B21F1C" w14:textId="08051258" w:rsidR="004B62F0" w:rsidRDefault="004B62F0" w:rsidP="00A63C5A">
      <w:pPr>
        <w:ind w:firstLineChars="200" w:firstLine="420"/>
        <w:rPr>
          <w:lang w:val="en-US"/>
        </w:rPr>
      </w:pPr>
    </w:p>
    <w:p w14:paraId="459D5FBC" w14:textId="416E77C1" w:rsidR="004B62F0" w:rsidRDefault="004B62F0" w:rsidP="00A63C5A">
      <w:pPr>
        <w:ind w:firstLineChars="200" w:firstLine="420"/>
        <w:rPr>
          <w:lang w:val="en-US"/>
        </w:rPr>
      </w:pPr>
    </w:p>
    <w:p w14:paraId="45F4F364" w14:textId="612A19B8" w:rsidR="004B62F0" w:rsidRDefault="004B62F0" w:rsidP="00A63C5A">
      <w:pPr>
        <w:ind w:firstLineChars="200" w:firstLine="420"/>
        <w:rPr>
          <w:lang w:val="en-US"/>
        </w:rPr>
      </w:pPr>
    </w:p>
    <w:p w14:paraId="6C4DB2B2" w14:textId="77777777" w:rsidR="004B62F0" w:rsidRPr="004B62F0" w:rsidRDefault="004B62F0" w:rsidP="004B62F0">
      <w:pPr>
        <w:pStyle w:val="4"/>
        <w:shd w:val="clear" w:color="auto" w:fill="FFFFFF"/>
        <w:jc w:val="both"/>
        <w:rPr>
          <w:rFonts w:ascii="Segoe UI" w:hAnsi="Segoe UI" w:cs="Segoe UI"/>
          <w:color w:val="212529"/>
        </w:rPr>
      </w:pPr>
      <w:proofErr w:type="spellStart"/>
      <w:r w:rsidRPr="004B62F0">
        <w:rPr>
          <w:rFonts w:ascii="Segoe UI" w:hAnsi="Segoe UI" w:cs="Segoe UI"/>
          <w:color w:val="212529"/>
        </w:rPr>
        <w:lastRenderedPageBreak/>
        <w:t>FsCat</w:t>
      </w:r>
      <w:proofErr w:type="spellEnd"/>
    </w:p>
    <w:p w14:paraId="71E3235D" w14:textId="66BF0E86" w:rsidR="004B62F0" w:rsidRDefault="004B62F0" w:rsidP="004B62F0">
      <w:pPr>
        <w:pStyle w:val="nav-item"/>
        <w:numPr>
          <w:ilvl w:val="0"/>
          <w:numId w:val="12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4" w:anchor="cat-ex-1" w:history="1">
        <w:r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579092F9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6063484D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5BD996C0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579295A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4344739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49D3443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DEAF762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./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4B62F0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overwrites existing content</w:t>
      </w:r>
    </w:p>
    <w:p w14:paraId="4A214CFB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/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A9325FA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7A24DE21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736A90FF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hello</w:t>
      </w:r>
    </w:p>
    <w:p w14:paraId="5A496DF6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world</w:t>
      </w:r>
    </w:p>
    <w:p w14:paraId="4A9D1634" w14:textId="77777777" w:rsidR="004B62F0" w:rsidRDefault="004B62F0" w:rsidP="004B62F0">
      <w:pPr>
        <w:pStyle w:val="nav-item"/>
        <w:numPr>
          <w:ilvl w:val="0"/>
          <w:numId w:val="12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31D08B6A" w14:textId="0CCEF655" w:rsidR="004B62F0" w:rsidRDefault="004B62F0" w:rsidP="004B62F0">
      <w:pPr>
        <w:pStyle w:val="nav-item"/>
        <w:numPr>
          <w:ilvl w:val="0"/>
          <w:numId w:val="12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5" w:anchor="cat-ex-2" w:history="1">
        <w:r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76B0F636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7DE276B7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73F1497B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A9CEF65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198A4F9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7FDAF8A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.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A43F4C1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/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C119616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69B79B23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43C7830D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: 'hello': Is a directory</w:t>
      </w:r>
    </w:p>
    <w:p w14:paraId="57FB74CB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: '.': Is a directory</w:t>
      </w:r>
    </w:p>
    <w:p w14:paraId="64BC7F3D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: '/': Is a directory</w:t>
      </w:r>
    </w:p>
    <w:p w14:paraId="7ACCDE89" w14:textId="77777777" w:rsidR="004B62F0" w:rsidRDefault="004B62F0" w:rsidP="004B62F0">
      <w:pPr>
        <w:pStyle w:val="nav-item"/>
        <w:numPr>
          <w:ilvl w:val="0"/>
          <w:numId w:val="12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28813940" w14:textId="213D9759" w:rsidR="004B62F0" w:rsidRDefault="004B62F0" w:rsidP="004B62F0">
      <w:pPr>
        <w:pStyle w:val="nav-item"/>
        <w:numPr>
          <w:ilvl w:val="0"/>
          <w:numId w:val="12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6" w:anchor="cat-ex-3" w:history="1">
        <w:r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2ED2441F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538C1B1F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lastRenderedPageBreak/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40F96780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B048147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6E04A39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58C46D8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0186BA05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289AF45C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: 'hello/world': Not a directory</w:t>
      </w:r>
    </w:p>
    <w:p w14:paraId="52E3E87A" w14:textId="77777777" w:rsidR="004B62F0" w:rsidRDefault="004B62F0" w:rsidP="004B62F0">
      <w:pPr>
        <w:pStyle w:val="nav-item"/>
        <w:numPr>
          <w:ilvl w:val="0"/>
          <w:numId w:val="12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007E1AA1" w14:textId="77777777" w:rsidR="004B62F0" w:rsidRDefault="004B62F0" w:rsidP="004B62F0">
      <w:pPr>
        <w:pStyle w:val="nav-item"/>
        <w:numPr>
          <w:ilvl w:val="0"/>
          <w:numId w:val="12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7" w:anchor="cat-ex-4" w:history="1">
        <w:r>
          <w:rPr>
            <w:rStyle w:val="a3"/>
            <w:rFonts w:ascii="Segoe UI" w:hAnsi="Segoe UI" w:cs="Segoe UI"/>
            <w:color w:val="007BFF"/>
          </w:rPr>
          <w:t>Example 4</w:t>
        </w:r>
      </w:hyperlink>
    </w:p>
    <w:p w14:paraId="66D2050E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2218C966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BF30355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4D38CFA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2D41607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7D5E081F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B6A7796" w14:textId="77777777" w:rsidR="004B62F0" w:rsidRPr="004B62F0" w:rsidRDefault="004B62F0" w:rsidP="004B62F0">
      <w:pPr>
        <w:pStyle w:val="a5"/>
        <w:widowControl/>
        <w:numPr>
          <w:ilvl w:val="0"/>
          <w:numId w:val="12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: 'hello/world': No such file or directory</w:t>
      </w:r>
    </w:p>
    <w:p w14:paraId="2729923E" w14:textId="604B4FBE" w:rsidR="004B62F0" w:rsidRDefault="004B62F0" w:rsidP="00A63C5A">
      <w:pPr>
        <w:ind w:firstLineChars="200" w:firstLine="420"/>
        <w:rPr>
          <w:lang w:val="en-US"/>
        </w:rPr>
      </w:pPr>
    </w:p>
    <w:p w14:paraId="443F099C" w14:textId="41607A7E" w:rsidR="004B62F0" w:rsidRDefault="004B62F0" w:rsidP="00A63C5A">
      <w:pPr>
        <w:ind w:firstLineChars="200" w:firstLine="420"/>
        <w:rPr>
          <w:lang w:val="en-US"/>
        </w:rPr>
      </w:pPr>
    </w:p>
    <w:p w14:paraId="2D47FEEE" w14:textId="3E0BAB0E" w:rsidR="004B62F0" w:rsidRDefault="004B62F0" w:rsidP="00A63C5A">
      <w:pPr>
        <w:ind w:firstLineChars="200" w:firstLine="420"/>
        <w:rPr>
          <w:lang w:val="en-US"/>
        </w:rPr>
      </w:pPr>
    </w:p>
    <w:p w14:paraId="60AE1392" w14:textId="1131BFED" w:rsidR="004B62F0" w:rsidRDefault="004B62F0" w:rsidP="00A63C5A">
      <w:pPr>
        <w:ind w:firstLineChars="200" w:firstLine="420"/>
        <w:rPr>
          <w:lang w:val="en-US"/>
        </w:rPr>
      </w:pPr>
    </w:p>
    <w:p w14:paraId="2104C208" w14:textId="77777777" w:rsidR="004B62F0" w:rsidRPr="004B62F0" w:rsidRDefault="004B62F0" w:rsidP="004B62F0">
      <w:pPr>
        <w:pStyle w:val="4"/>
        <w:shd w:val="clear" w:color="auto" w:fill="FFFFFF"/>
        <w:jc w:val="both"/>
        <w:rPr>
          <w:rFonts w:ascii="Segoe UI" w:hAnsi="Segoe UI" w:cs="Segoe UI"/>
          <w:color w:val="212529"/>
        </w:rPr>
      </w:pPr>
      <w:proofErr w:type="spellStart"/>
      <w:r w:rsidRPr="004B62F0">
        <w:rPr>
          <w:rFonts w:ascii="Segoe UI" w:hAnsi="Segoe UI" w:cs="Segoe UI"/>
          <w:color w:val="212529"/>
        </w:rPr>
        <w:t>FsDldir</w:t>
      </w:r>
      <w:proofErr w:type="spellEnd"/>
    </w:p>
    <w:p w14:paraId="5481BC12" w14:textId="6C9B3D0C" w:rsidR="004B62F0" w:rsidRDefault="004B62F0" w:rsidP="004B62F0">
      <w:pPr>
        <w:pStyle w:val="nav-item"/>
        <w:numPr>
          <w:ilvl w:val="0"/>
          <w:numId w:val="13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8" w:anchor="dldir-ex-1" w:history="1">
        <w:r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06335887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7AD7E4DE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477410D5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AB6A2B4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B8CBFBC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1A4822A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F224A31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4B62F0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marker to separate output</w:t>
      </w:r>
    </w:p>
    <w:p w14:paraId="418517D6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9F04502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1943685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DFC4929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428F7041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3D24219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>/</w:t>
      </w:r>
    </w:p>
    <w:p w14:paraId="043E7807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6B8F47D5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world</w:t>
      </w:r>
    </w:p>
    <w:p w14:paraId="72C3A56B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56AE0191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1A81F62A" w14:textId="77777777" w:rsidR="004B62F0" w:rsidRDefault="004B62F0" w:rsidP="004B62F0">
      <w:pPr>
        <w:pStyle w:val="nav-item"/>
        <w:numPr>
          <w:ilvl w:val="0"/>
          <w:numId w:val="13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1018D695" w14:textId="35C1FF84" w:rsidR="004B62F0" w:rsidRDefault="004B62F0" w:rsidP="004B62F0">
      <w:pPr>
        <w:pStyle w:val="nav-item"/>
        <w:numPr>
          <w:ilvl w:val="0"/>
          <w:numId w:val="13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39" w:anchor="dldir-ex-2" w:history="1">
        <w:r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40E73822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01613477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092670FB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2C9060F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4FA2742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BC0DAD7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09853B8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ED08153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5FFE31EE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35CE5D11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dl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: failed to remove 'hello': Directory not empty</w:t>
      </w:r>
    </w:p>
    <w:p w14:paraId="48D51457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317A2C2B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36FD29F0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world</w:t>
      </w:r>
    </w:p>
    <w:p w14:paraId="6E744E28" w14:textId="77777777" w:rsidR="004B62F0" w:rsidRDefault="004B62F0" w:rsidP="004B62F0">
      <w:pPr>
        <w:pStyle w:val="nav-item"/>
        <w:numPr>
          <w:ilvl w:val="0"/>
          <w:numId w:val="13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23ECD604" w14:textId="7B88B99E" w:rsidR="004B62F0" w:rsidRDefault="004B62F0" w:rsidP="004B62F0">
      <w:pPr>
        <w:pStyle w:val="nav-item"/>
        <w:numPr>
          <w:ilvl w:val="0"/>
          <w:numId w:val="13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0" w:anchor="dldir-ex-3" w:history="1">
        <w:r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46825C1E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1214B90D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400BEC82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47D0754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B8EDBA8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28DBA6F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72361EA5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2142967B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dl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: failed to remove 'hello/world': Not a directory</w:t>
      </w:r>
    </w:p>
    <w:p w14:paraId="4745ED64" w14:textId="77777777" w:rsidR="004B62F0" w:rsidRDefault="004B62F0" w:rsidP="004B62F0">
      <w:pPr>
        <w:pStyle w:val="nav-item"/>
        <w:numPr>
          <w:ilvl w:val="0"/>
          <w:numId w:val="13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4FDB20A8" w14:textId="77777777" w:rsidR="004B62F0" w:rsidRDefault="004B62F0" w:rsidP="004B62F0">
      <w:pPr>
        <w:pStyle w:val="nav-item"/>
        <w:numPr>
          <w:ilvl w:val="0"/>
          <w:numId w:val="13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1" w:anchor="dldir-ex-4" w:history="1">
        <w:r>
          <w:rPr>
            <w:rStyle w:val="a3"/>
            <w:rFonts w:ascii="Segoe UI" w:hAnsi="Segoe UI" w:cs="Segoe UI"/>
            <w:color w:val="007BFF"/>
          </w:rPr>
          <w:t>Example 4</w:t>
        </w:r>
      </w:hyperlink>
    </w:p>
    <w:p w14:paraId="3818DCDE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2CDDF0DD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lastRenderedPageBreak/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596E1B4F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01A9B69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7C8F2B2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31371B5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1BFDD478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73CCBD69" w14:textId="77777777" w:rsidR="004B62F0" w:rsidRPr="004B62F0" w:rsidRDefault="004B62F0" w:rsidP="004B62F0">
      <w:pPr>
        <w:pStyle w:val="a5"/>
        <w:widowControl/>
        <w:numPr>
          <w:ilvl w:val="0"/>
          <w:numId w:val="13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dl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: failed to remove 'hello/world': Not a directory</w:t>
      </w:r>
    </w:p>
    <w:p w14:paraId="3C9CB28D" w14:textId="205D1B6E" w:rsidR="004B62F0" w:rsidRDefault="004B62F0" w:rsidP="00A63C5A">
      <w:pPr>
        <w:ind w:firstLineChars="200" w:firstLine="420"/>
        <w:rPr>
          <w:lang w:val="en-US"/>
        </w:rPr>
      </w:pPr>
    </w:p>
    <w:p w14:paraId="2EF1FF6A" w14:textId="14E03EAE" w:rsidR="004B62F0" w:rsidRDefault="004B62F0" w:rsidP="00A63C5A">
      <w:pPr>
        <w:ind w:firstLineChars="200" w:firstLine="420"/>
        <w:rPr>
          <w:lang w:val="en-US"/>
        </w:rPr>
      </w:pPr>
    </w:p>
    <w:p w14:paraId="79D16363" w14:textId="70DEC66C" w:rsidR="004B62F0" w:rsidRDefault="004B62F0" w:rsidP="00A63C5A">
      <w:pPr>
        <w:ind w:firstLineChars="200" w:firstLine="420"/>
        <w:rPr>
          <w:lang w:val="en-US"/>
        </w:rPr>
      </w:pPr>
    </w:p>
    <w:p w14:paraId="2445E8F5" w14:textId="77777777" w:rsidR="004B62F0" w:rsidRPr="004B62F0" w:rsidRDefault="004B62F0" w:rsidP="004B62F0">
      <w:pPr>
        <w:pStyle w:val="4"/>
        <w:shd w:val="clear" w:color="auto" w:fill="FFFFFF"/>
        <w:jc w:val="both"/>
        <w:rPr>
          <w:rFonts w:ascii="Segoe UI" w:hAnsi="Segoe UI" w:cs="Segoe UI"/>
          <w:color w:val="212529"/>
        </w:rPr>
      </w:pPr>
      <w:proofErr w:type="spellStart"/>
      <w:r w:rsidRPr="004B62F0">
        <w:rPr>
          <w:rFonts w:ascii="Segoe UI" w:hAnsi="Segoe UI" w:cs="Segoe UI"/>
          <w:color w:val="212529"/>
        </w:rPr>
        <w:t>FsDl</w:t>
      </w:r>
      <w:proofErr w:type="spellEnd"/>
    </w:p>
    <w:p w14:paraId="16293D90" w14:textId="36EF19EA" w:rsidR="004B62F0" w:rsidRDefault="004B62F0" w:rsidP="004B62F0">
      <w:pPr>
        <w:pStyle w:val="nav-item"/>
        <w:numPr>
          <w:ilvl w:val="0"/>
          <w:numId w:val="14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2" w:anchor="dl-ex-1" w:history="1">
        <w:r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29D38009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31E39B0F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03C0545C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47112F6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0F10A10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A1BBF1C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abc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57F70F6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51D5FDE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4B62F0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marker to separate output</w:t>
      </w:r>
    </w:p>
    <w:p w14:paraId="22F37A9A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tru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abc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1B32D33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1D9F3C5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); </w:t>
      </w:r>
      <w:r w:rsidRPr="004B62F0">
        <w:rPr>
          <w:rFonts w:ascii="Consolas" w:eastAsia="宋体" w:hAnsi="Consolas" w:cs="宋体"/>
          <w:i/>
          <w:iCs/>
          <w:color w:val="408080"/>
          <w:kern w:val="0"/>
          <w:szCs w:val="21"/>
          <w:lang w:val="en-US"/>
        </w:rPr>
        <w:t>// marker to separate output</w:t>
      </w:r>
    </w:p>
    <w:p w14:paraId="216971F5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tru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5458FFB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8B18812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0DBDE5FF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492D17BE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61F49F06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abc.txt</w:t>
      </w:r>
    </w:p>
    <w:p w14:paraId="0085A291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21BA520B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world.txt</w:t>
      </w:r>
    </w:p>
    <w:p w14:paraId="03EA40C6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4CC3A390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0866B347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66F8726C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world.txt</w:t>
      </w:r>
    </w:p>
    <w:p w14:paraId="644A8BF3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1AE7C6A4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0DC208FE" w14:textId="77777777" w:rsidR="004B62F0" w:rsidRDefault="004B62F0" w:rsidP="004B62F0">
      <w:pPr>
        <w:pStyle w:val="nav-item"/>
        <w:numPr>
          <w:ilvl w:val="0"/>
          <w:numId w:val="14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472B8997" w14:textId="4FABD6D9" w:rsidR="004B62F0" w:rsidRDefault="004B62F0" w:rsidP="004B62F0">
      <w:pPr>
        <w:pStyle w:val="nav-item"/>
        <w:numPr>
          <w:ilvl w:val="0"/>
          <w:numId w:val="14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3" w:anchor="dl-ex-2" w:history="1">
        <w:r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5596A9AC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0FF81609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3B7215FC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2C23FA9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1110B71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fals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5F0A7BF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0C601EFC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5E915FCB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dl: cannot remove 'hello': Is a directory</w:t>
      </w:r>
    </w:p>
    <w:p w14:paraId="0E5E1435" w14:textId="77777777" w:rsidR="004B62F0" w:rsidRDefault="004B62F0" w:rsidP="004B62F0">
      <w:pPr>
        <w:pStyle w:val="nav-item"/>
        <w:numPr>
          <w:ilvl w:val="0"/>
          <w:numId w:val="14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6C4A3C3F" w14:textId="48E3B8D7" w:rsidR="004B62F0" w:rsidRDefault="004B62F0" w:rsidP="004B62F0">
      <w:pPr>
        <w:pStyle w:val="nav-item"/>
        <w:numPr>
          <w:ilvl w:val="0"/>
          <w:numId w:val="14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4" w:anchor="dl-ex-3" w:history="1">
        <w:r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33EB705E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6A42A5D4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19E0B47F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C7936FD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13F735C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fals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A395607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34A640EE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6915C400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dl: cannot remove 'hello/world': Not a directory</w:t>
      </w:r>
    </w:p>
    <w:p w14:paraId="6336F8EE" w14:textId="77777777" w:rsidR="004B62F0" w:rsidRDefault="004B62F0" w:rsidP="004B62F0">
      <w:pPr>
        <w:pStyle w:val="nav-item"/>
        <w:numPr>
          <w:ilvl w:val="0"/>
          <w:numId w:val="14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76F62748" w14:textId="77777777" w:rsidR="004B62F0" w:rsidRDefault="004B62F0" w:rsidP="004B62F0">
      <w:pPr>
        <w:pStyle w:val="nav-item"/>
        <w:numPr>
          <w:ilvl w:val="0"/>
          <w:numId w:val="14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5" w:anchor="dl-ex-4" w:history="1">
        <w:r>
          <w:rPr>
            <w:rStyle w:val="a3"/>
            <w:rFonts w:ascii="Segoe UI" w:hAnsi="Segoe UI" w:cs="Segoe UI"/>
            <w:color w:val="007BFF"/>
          </w:rPr>
          <w:t>Example 4</w:t>
        </w:r>
      </w:hyperlink>
    </w:p>
    <w:p w14:paraId="1CA363AB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433357C9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void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3BB8A7F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CBCE0C2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Dl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5075C47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266BD58E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1EC6030" w14:textId="77777777" w:rsidR="004B62F0" w:rsidRPr="004B62F0" w:rsidRDefault="004B62F0" w:rsidP="004B62F0">
      <w:pPr>
        <w:pStyle w:val="a5"/>
        <w:widowControl/>
        <w:numPr>
          <w:ilvl w:val="0"/>
          <w:numId w:val="14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dl: cannot remove 'hello/world': No such file or directory</w:t>
      </w:r>
    </w:p>
    <w:p w14:paraId="2D6F0802" w14:textId="06B3B00D" w:rsidR="004B62F0" w:rsidRDefault="004B62F0" w:rsidP="00A63C5A">
      <w:pPr>
        <w:ind w:firstLineChars="200" w:firstLine="420"/>
        <w:rPr>
          <w:lang w:val="en-US"/>
        </w:rPr>
      </w:pPr>
    </w:p>
    <w:p w14:paraId="3675A4F6" w14:textId="5A463AB9" w:rsidR="004B62F0" w:rsidRDefault="004B62F0" w:rsidP="00A63C5A">
      <w:pPr>
        <w:ind w:firstLineChars="200" w:firstLine="420"/>
        <w:rPr>
          <w:lang w:val="en-US"/>
        </w:rPr>
      </w:pPr>
    </w:p>
    <w:p w14:paraId="53479E60" w14:textId="7D93BA8A" w:rsidR="004B62F0" w:rsidRDefault="004B62F0" w:rsidP="00A63C5A">
      <w:pPr>
        <w:ind w:firstLineChars="200" w:firstLine="420"/>
        <w:rPr>
          <w:lang w:val="en-US"/>
        </w:rPr>
      </w:pPr>
    </w:p>
    <w:p w14:paraId="0C8236DC" w14:textId="77777777" w:rsidR="004B62F0" w:rsidRPr="004B62F0" w:rsidRDefault="004B62F0" w:rsidP="004B62F0">
      <w:pPr>
        <w:pStyle w:val="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proofErr w:type="spellStart"/>
      <w:r w:rsidRPr="004B62F0">
        <w:rPr>
          <w:rFonts w:ascii="Segoe UI" w:hAnsi="Segoe UI" w:cs="Segoe UI"/>
          <w:color w:val="212529"/>
        </w:rPr>
        <w:lastRenderedPageBreak/>
        <w:t>FsCp</w:t>
      </w:r>
      <w:proofErr w:type="spellEnd"/>
    </w:p>
    <w:p w14:paraId="5D51290D" w14:textId="033F4190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6" w:anchor="cp-ex-1" w:history="1">
        <w:r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3CA1ED9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2B239C2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102990A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59E46E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412102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401E5D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7DBE5EA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A10164E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6346F1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4960357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char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*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[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]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{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};</w:t>
      </w:r>
    </w:p>
    <w:p w14:paraId="6A0B1FD5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p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fals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7D1188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BA7C1D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DC3850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0D270E6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6441F2DB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510EAA74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world</w:t>
      </w:r>
    </w:p>
    <w:p w14:paraId="3AADF76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3EF8633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hello</w:t>
      </w:r>
    </w:p>
    <w:p w14:paraId="5A03DF9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61A4B7A8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07269D26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.txt</w:t>
      </w:r>
    </w:p>
    <w:p w14:paraId="6F676A9B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.txt</w:t>
      </w:r>
    </w:p>
    <w:p w14:paraId="2CC2F5CC" w14:textId="77777777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0DA0C50C" w14:textId="1DFADBCA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7" w:anchor="cp-ex-2" w:history="1">
        <w:r>
          <w:rPr>
            <w:rStyle w:val="a3"/>
            <w:rFonts w:ascii="Segoe UI" w:hAnsi="Segoe UI" w:cs="Segoe UI"/>
            <w:color w:val="007BFF"/>
          </w:rPr>
          <w:t>Example 2</w:t>
        </w:r>
      </w:hyperlink>
    </w:p>
    <w:p w14:paraId="571C8FF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7DCB10E6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72544D86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72F053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1E6F7D9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4BF31E0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5E9236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BFF4B9A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C044D74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C1C346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ab/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char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*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[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]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{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};</w:t>
      </w:r>
    </w:p>
    <w:p w14:paraId="311253E4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p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fals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72925D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09CDAE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C85D1AA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4C93E3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77640364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52E2FD80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world</w:t>
      </w:r>
    </w:p>
    <w:p w14:paraId="6924002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25278EA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hello</w:t>
      </w:r>
    </w:p>
    <w:p w14:paraId="79992B88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0427F27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0B8CEAF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.txt</w:t>
      </w:r>
    </w:p>
    <w:p w14:paraId="381DC5C4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.txt</w:t>
      </w:r>
    </w:p>
    <w:p w14:paraId="3BCE9FC3" w14:textId="77777777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6BB4115B" w14:textId="00C2EC57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8" w:anchor="cp-ex-3" w:history="1">
        <w:r>
          <w:rPr>
            <w:rStyle w:val="a3"/>
            <w:rFonts w:ascii="Segoe UI" w:hAnsi="Segoe UI" w:cs="Segoe UI"/>
            <w:color w:val="007BFF"/>
          </w:rPr>
          <w:t>Example 3</w:t>
        </w:r>
      </w:hyperlink>
    </w:p>
    <w:p w14:paraId="7A59718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54644ECF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2730393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0108B1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5B3BD9B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B7DA027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D75CC2F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/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B26EA6E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EFC897B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932EF8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/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21CD316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6DAA4D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char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*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[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]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{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};</w:t>
      </w:r>
    </w:p>
    <w:p w14:paraId="3CF1DE1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p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fals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25E2BF80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6D9577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AFDFC8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/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CCE7228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76FE4690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13E600F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79BEF67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.txt</w:t>
      </w:r>
    </w:p>
    <w:p w14:paraId="2E030A8E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</w:t>
      </w:r>
    </w:p>
    <w:p w14:paraId="45B8A7DA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hello.txt</w:t>
      </w:r>
    </w:p>
    <w:p w14:paraId="580C2DD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66483EB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>---</w:t>
      </w:r>
    </w:p>
    <w:p w14:paraId="7C99EA1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37B71DE6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.txt</w:t>
      </w:r>
    </w:p>
    <w:p w14:paraId="0702BF6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</w:t>
      </w:r>
    </w:p>
    <w:p w14:paraId="0F7654E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hello.txt</w:t>
      </w:r>
    </w:p>
    <w:p w14:paraId="49A4AE89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4DC89E94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hello</w:t>
      </w:r>
    </w:p>
    <w:p w14:paraId="50F1890A" w14:textId="77777777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760AD281" w14:textId="782BF7A2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49" w:anchor="cp-ex-4" w:history="1">
        <w:r>
          <w:rPr>
            <w:rStyle w:val="a3"/>
            <w:rFonts w:ascii="Segoe UI" w:hAnsi="Segoe UI" w:cs="Segoe UI"/>
            <w:color w:val="007BFF"/>
          </w:rPr>
          <w:t>Example 4</w:t>
        </w:r>
      </w:hyperlink>
    </w:p>
    <w:p w14:paraId="7C1BF757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57ECCB1A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32388015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C968517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57C8690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a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5433FE4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FF6F827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09AC058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char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*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[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]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{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};</w:t>
      </w:r>
    </w:p>
    <w:p w14:paraId="4BD1B115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p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tru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683468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5365EF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01E54DF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54EC033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7D437D8A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213408F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a.txt</w:t>
      </w:r>
    </w:p>
    <w:p w14:paraId="644828D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3F52D24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6759233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61A9BF4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a.txt</w:t>
      </w:r>
    </w:p>
    <w:p w14:paraId="481B60F4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</w:t>
      </w:r>
    </w:p>
    <w:p w14:paraId="5D6354E5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a.txt</w:t>
      </w:r>
    </w:p>
    <w:p w14:paraId="49C7F072" w14:textId="77777777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</w:p>
    <w:p w14:paraId="183AA836" w14:textId="77777777" w:rsidR="004B62F0" w:rsidRDefault="004B62F0" w:rsidP="004B62F0">
      <w:pPr>
        <w:pStyle w:val="nav-item"/>
        <w:numPr>
          <w:ilvl w:val="0"/>
          <w:numId w:val="15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50" w:anchor="cp-ex-5" w:history="1">
        <w:r>
          <w:rPr>
            <w:rStyle w:val="a3"/>
            <w:rFonts w:ascii="Segoe UI" w:hAnsi="Segoe UI" w:cs="Segoe UI"/>
            <w:color w:val="007BFF"/>
          </w:rPr>
          <w:t>Example 5</w:t>
        </w:r>
      </w:hyperlink>
    </w:p>
    <w:p w14:paraId="7C9AA92B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5458CEBB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6DFFBC5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6EA333A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1BBD9D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/a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7EA1CA0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dir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FD13B9A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8E8458F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1C144C8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char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*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[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]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{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};</w:t>
      </w:r>
    </w:p>
    <w:p w14:paraId="2E789196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p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true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275F4AB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2382168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1E667218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5B33B7FE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6A266ABB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5ED97182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a.txt</w:t>
      </w:r>
    </w:p>
    <w:p w14:paraId="56E45F7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</w:t>
      </w:r>
    </w:p>
    <w:p w14:paraId="122E5C61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179A9F0D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21D476D6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</w:t>
      </w:r>
    </w:p>
    <w:p w14:paraId="6EDFC3A9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a.txt</w:t>
      </w:r>
    </w:p>
    <w:p w14:paraId="19621505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</w:t>
      </w:r>
    </w:p>
    <w:p w14:paraId="62CD2693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hello</w:t>
      </w:r>
    </w:p>
    <w:p w14:paraId="734DB35C" w14:textId="77777777" w:rsidR="004B62F0" w:rsidRPr="004B62F0" w:rsidRDefault="004B62F0" w:rsidP="004B62F0">
      <w:pPr>
        <w:pStyle w:val="a5"/>
        <w:widowControl/>
        <w:numPr>
          <w:ilvl w:val="0"/>
          <w:numId w:val="15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        a.txt</w:t>
      </w:r>
    </w:p>
    <w:p w14:paraId="27682F07" w14:textId="2CD71652" w:rsidR="004B62F0" w:rsidRDefault="004B62F0" w:rsidP="00A63C5A">
      <w:pPr>
        <w:ind w:firstLineChars="200" w:firstLine="420"/>
        <w:rPr>
          <w:lang w:val="en-US"/>
        </w:rPr>
      </w:pPr>
    </w:p>
    <w:p w14:paraId="52801D22" w14:textId="17EA76EC" w:rsidR="004B62F0" w:rsidRDefault="004B62F0" w:rsidP="00A63C5A">
      <w:pPr>
        <w:ind w:firstLineChars="200" w:firstLine="420"/>
        <w:rPr>
          <w:lang w:val="en-US"/>
        </w:rPr>
      </w:pPr>
    </w:p>
    <w:p w14:paraId="18E0FFD9" w14:textId="0AC3DF95" w:rsidR="004B62F0" w:rsidRDefault="004B62F0" w:rsidP="00A63C5A">
      <w:pPr>
        <w:ind w:firstLineChars="200" w:firstLine="420"/>
        <w:rPr>
          <w:lang w:val="en-US"/>
        </w:rPr>
      </w:pPr>
    </w:p>
    <w:p w14:paraId="31AC0C81" w14:textId="77777777" w:rsidR="004B62F0" w:rsidRPr="004B62F0" w:rsidRDefault="004B62F0" w:rsidP="004B62F0">
      <w:pPr>
        <w:pStyle w:val="4"/>
        <w:shd w:val="clear" w:color="auto" w:fill="FFFFFF"/>
        <w:spacing w:before="0" w:beforeAutospacing="0"/>
        <w:jc w:val="both"/>
        <w:rPr>
          <w:rFonts w:ascii="Segoe UI" w:hAnsi="Segoe UI" w:cs="Segoe UI"/>
          <w:color w:val="212529"/>
        </w:rPr>
      </w:pPr>
      <w:proofErr w:type="spellStart"/>
      <w:r w:rsidRPr="004B62F0">
        <w:rPr>
          <w:rFonts w:ascii="Segoe UI" w:hAnsi="Segoe UI" w:cs="Segoe UI"/>
          <w:color w:val="212529"/>
        </w:rPr>
        <w:t>FsMv</w:t>
      </w:r>
      <w:proofErr w:type="spellEnd"/>
    </w:p>
    <w:p w14:paraId="4E9C2911" w14:textId="213143B3" w:rsidR="004B62F0" w:rsidRDefault="004B62F0" w:rsidP="004B62F0">
      <w:pPr>
        <w:pStyle w:val="nav-item"/>
        <w:numPr>
          <w:ilvl w:val="0"/>
          <w:numId w:val="16"/>
        </w:numPr>
        <w:pBdr>
          <w:bottom w:val="single" w:sz="6" w:space="0" w:color="DEE2E6"/>
        </w:pBdr>
        <w:shd w:val="clear" w:color="auto" w:fill="FFFFFF"/>
        <w:spacing w:after="0" w:afterAutospacing="0"/>
        <w:jc w:val="both"/>
        <w:rPr>
          <w:rFonts w:ascii="Segoe UI" w:hAnsi="Segoe UI" w:cs="Segoe UI"/>
          <w:color w:val="212529"/>
        </w:rPr>
      </w:pPr>
      <w:hyperlink r:id="rId51" w:anchor="cp-ex-1" w:history="1">
        <w:r>
          <w:rPr>
            <w:rStyle w:val="a3"/>
            <w:rFonts w:ascii="Segoe UI" w:hAnsi="Segoe UI" w:cs="Segoe UI"/>
            <w:color w:val="495057"/>
            <w:bdr w:val="single" w:sz="6" w:space="0" w:color="DEE2E6" w:frame="1"/>
            <w:shd w:val="clear" w:color="auto" w:fill="FFFFFF"/>
          </w:rPr>
          <w:t>Example 1</w:t>
        </w:r>
      </w:hyperlink>
    </w:p>
    <w:p w14:paraId="2FC539B1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FFFFF"/>
        <w:spacing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Program:</w:t>
      </w:r>
    </w:p>
    <w:p w14:paraId="3C431537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int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gramStart"/>
      <w:r w:rsidRPr="004B62F0">
        <w:rPr>
          <w:rFonts w:ascii="Consolas" w:eastAsia="宋体" w:hAnsi="Consolas" w:cs="宋体"/>
          <w:color w:val="0000FF"/>
          <w:kern w:val="0"/>
          <w:szCs w:val="21"/>
          <w:lang w:val="en-US"/>
        </w:rPr>
        <w:t>main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 {</w:t>
      </w:r>
    </w:p>
    <w:p w14:paraId="7491B79E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  <w:t xml:space="preserve">Fs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New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53E2408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kfil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0BF915A9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Pu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6DC0A432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12680E06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CEEB966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r w:rsidRPr="004B62F0">
        <w:rPr>
          <w:rFonts w:ascii="Consolas" w:eastAsia="宋体" w:hAnsi="Consolas" w:cs="宋体"/>
          <w:color w:val="B00040"/>
          <w:kern w:val="0"/>
          <w:szCs w:val="21"/>
          <w:lang w:val="en-US"/>
        </w:rPr>
        <w:t>char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*</w:t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[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] </w:t>
      </w:r>
      <w:r w:rsidRPr="004B62F0">
        <w:rPr>
          <w:rFonts w:ascii="Consolas" w:eastAsia="宋体" w:hAnsi="Consolas" w:cs="宋体"/>
          <w:color w:val="666666"/>
          <w:kern w:val="0"/>
          <w:szCs w:val="21"/>
          <w:lang w:val="en-US"/>
        </w:rPr>
        <w:t>=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{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hello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};</w:t>
      </w:r>
    </w:p>
    <w:p w14:paraId="2D4B40E4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Mv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src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3B054591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Tree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008000"/>
          <w:kern w:val="0"/>
          <w:szCs w:val="21"/>
          <w:lang w:val="en-US"/>
        </w:rPr>
        <w:t>NULL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44AA43D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printf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---</w:t>
      </w:r>
      <w:r w:rsidRPr="004B62F0">
        <w:rPr>
          <w:rFonts w:ascii="Consolas" w:eastAsia="宋体" w:hAnsi="Consolas" w:cs="宋体"/>
          <w:b/>
          <w:bCs/>
          <w:color w:val="BB6622"/>
          <w:kern w:val="0"/>
          <w:szCs w:val="21"/>
          <w:lang w:val="en-US"/>
        </w:rPr>
        <w:t>\n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4E8BACD3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ab/>
      </w:r>
      <w:proofErr w:type="spellStart"/>
      <w:proofErr w:type="gramStart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FsCat</w:t>
      </w:r>
      <w:proofErr w:type="spell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(</w:t>
      </w:r>
      <w:proofErr w:type="gramEnd"/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fs, </w:t>
      </w:r>
      <w:r w:rsidRPr="004B62F0">
        <w:rPr>
          <w:rFonts w:ascii="Consolas" w:eastAsia="宋体" w:hAnsi="Consolas" w:cs="宋体"/>
          <w:color w:val="BA2121"/>
          <w:kern w:val="0"/>
          <w:szCs w:val="21"/>
          <w:lang w:val="en-US"/>
        </w:rPr>
        <w:t>"world.txt"</w:t>
      </w: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);</w:t>
      </w:r>
    </w:p>
    <w:p w14:paraId="5F71ED5F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}</w:t>
      </w:r>
    </w:p>
    <w:p w14:paraId="30AC43BC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shd w:val="clear" w:color="auto" w:fill="FFFFFF"/>
        <w:spacing w:before="100" w:beforeAutospacing="1" w:after="100" w:afterAutospacing="1"/>
        <w:ind w:firstLineChars="0"/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</w:pPr>
      <w:r w:rsidRPr="004B62F0">
        <w:rPr>
          <w:rFonts w:ascii="Segoe UI" w:eastAsia="宋体" w:hAnsi="Segoe UI" w:cs="Segoe UI"/>
          <w:color w:val="212529"/>
          <w:kern w:val="0"/>
          <w:sz w:val="24"/>
          <w:szCs w:val="24"/>
          <w:lang w:val="en-US"/>
        </w:rPr>
        <w:t>Expected output:</w:t>
      </w:r>
    </w:p>
    <w:p w14:paraId="5BAF3E30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lastRenderedPageBreak/>
        <w:t>/</w:t>
      </w:r>
    </w:p>
    <w:p w14:paraId="6CF1AECC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hello.txt</w:t>
      </w:r>
    </w:p>
    <w:p w14:paraId="0ECBAF84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3719018B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/</w:t>
      </w:r>
    </w:p>
    <w:p w14:paraId="555CF9E0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 xml:space="preserve">    world.txt</w:t>
      </w:r>
    </w:p>
    <w:p w14:paraId="6AEAF20B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525490DF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hello</w:t>
      </w:r>
    </w:p>
    <w:p w14:paraId="1146A50A" w14:textId="77777777" w:rsidR="004B62F0" w:rsidRPr="004B62F0" w:rsidRDefault="004B62F0" w:rsidP="004B62F0">
      <w:pPr>
        <w:pStyle w:val="a5"/>
        <w:widowControl/>
        <w:numPr>
          <w:ilvl w:val="0"/>
          <w:numId w:val="16"/>
        </w:numPr>
        <w:pBdr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nsolas" w:eastAsia="宋体" w:hAnsi="Consolas" w:cs="宋体"/>
          <w:color w:val="212529"/>
          <w:kern w:val="0"/>
          <w:szCs w:val="21"/>
          <w:lang w:val="en-US"/>
        </w:rPr>
      </w:pPr>
      <w:r w:rsidRPr="004B62F0">
        <w:rPr>
          <w:rFonts w:ascii="Consolas" w:eastAsia="宋体" w:hAnsi="Consolas" w:cs="宋体"/>
          <w:color w:val="212529"/>
          <w:kern w:val="0"/>
          <w:szCs w:val="21"/>
          <w:lang w:val="en-US"/>
        </w:rPr>
        <w:t>---</w:t>
      </w:r>
    </w:p>
    <w:p w14:paraId="17651001" w14:textId="77777777" w:rsidR="004B62F0" w:rsidRPr="004B62F0" w:rsidRDefault="004B62F0" w:rsidP="004B62F0">
      <w:pPr>
        <w:pStyle w:val="nav-item"/>
        <w:pBdr>
          <w:bottom w:val="single" w:sz="6" w:space="0" w:color="DEE2E6"/>
        </w:pBdr>
        <w:shd w:val="clear" w:color="auto" w:fill="FFFFFF"/>
        <w:spacing w:after="0" w:afterAutospacing="0"/>
        <w:ind w:left="720"/>
        <w:jc w:val="both"/>
        <w:rPr>
          <w:rFonts w:ascii="Segoe UI" w:hAnsi="Segoe UI" w:cs="Segoe UI" w:hint="eastAsia"/>
          <w:color w:val="212529"/>
        </w:rPr>
      </w:pPr>
    </w:p>
    <w:sectPr w:rsidR="004B62F0" w:rsidRPr="004B62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BD565C"/>
    <w:multiLevelType w:val="multilevel"/>
    <w:tmpl w:val="BB0A1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B394C"/>
    <w:multiLevelType w:val="multilevel"/>
    <w:tmpl w:val="8F5C3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076EEE"/>
    <w:multiLevelType w:val="multilevel"/>
    <w:tmpl w:val="FB84A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7A7D9D"/>
    <w:multiLevelType w:val="multilevel"/>
    <w:tmpl w:val="A0962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B318E0"/>
    <w:multiLevelType w:val="multilevel"/>
    <w:tmpl w:val="0D920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DA1753"/>
    <w:multiLevelType w:val="multilevel"/>
    <w:tmpl w:val="E552F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12000F"/>
    <w:multiLevelType w:val="multilevel"/>
    <w:tmpl w:val="EF206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4735FF"/>
    <w:multiLevelType w:val="multilevel"/>
    <w:tmpl w:val="75BE6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AC3C0F"/>
    <w:multiLevelType w:val="multilevel"/>
    <w:tmpl w:val="7230F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FA42E1"/>
    <w:multiLevelType w:val="multilevel"/>
    <w:tmpl w:val="EB4C5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97A4449"/>
    <w:multiLevelType w:val="multilevel"/>
    <w:tmpl w:val="AF06F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E71FF8"/>
    <w:multiLevelType w:val="multilevel"/>
    <w:tmpl w:val="34B0D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550C25"/>
    <w:multiLevelType w:val="multilevel"/>
    <w:tmpl w:val="4DB23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B45935"/>
    <w:multiLevelType w:val="multilevel"/>
    <w:tmpl w:val="267EF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76637B"/>
    <w:multiLevelType w:val="multilevel"/>
    <w:tmpl w:val="7292A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E37205"/>
    <w:multiLevelType w:val="multilevel"/>
    <w:tmpl w:val="F272A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15"/>
  </w:num>
  <w:num w:numId="3">
    <w:abstractNumId w:val="0"/>
  </w:num>
  <w:num w:numId="4">
    <w:abstractNumId w:val="11"/>
  </w:num>
  <w:num w:numId="5">
    <w:abstractNumId w:val="4"/>
  </w:num>
  <w:num w:numId="6">
    <w:abstractNumId w:val="2"/>
  </w:num>
  <w:num w:numId="7">
    <w:abstractNumId w:val="12"/>
  </w:num>
  <w:num w:numId="8">
    <w:abstractNumId w:val="6"/>
  </w:num>
  <w:num w:numId="9">
    <w:abstractNumId w:val="1"/>
  </w:num>
  <w:num w:numId="10">
    <w:abstractNumId w:val="7"/>
  </w:num>
  <w:num w:numId="11">
    <w:abstractNumId w:val="9"/>
  </w:num>
  <w:num w:numId="12">
    <w:abstractNumId w:val="5"/>
  </w:num>
  <w:num w:numId="13">
    <w:abstractNumId w:val="8"/>
  </w:num>
  <w:num w:numId="14">
    <w:abstractNumId w:val="14"/>
  </w:num>
  <w:num w:numId="15">
    <w:abstractNumId w:val="10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0MDYwMTIztTAwNbVU0lEKTi0uzszPAykwrgUAfaF5LiwAAAA="/>
  </w:docVars>
  <w:rsids>
    <w:rsidRoot w:val="00EB3791"/>
    <w:rsid w:val="00394C02"/>
    <w:rsid w:val="00450D92"/>
    <w:rsid w:val="004B62F0"/>
    <w:rsid w:val="00A63C5A"/>
    <w:rsid w:val="00B51D4F"/>
    <w:rsid w:val="00D02556"/>
    <w:rsid w:val="00EB3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71C8A"/>
  <w15:chartTrackingRefBased/>
  <w15:docId w15:val="{A5BB9D5F-8D98-4B08-818A-E69F4C3F9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AU"/>
    </w:rPr>
  </w:style>
  <w:style w:type="paragraph" w:styleId="4">
    <w:name w:val="heading 4"/>
    <w:basedOn w:val="a"/>
    <w:link w:val="40"/>
    <w:uiPriority w:val="9"/>
    <w:qFormat/>
    <w:rsid w:val="00A63C5A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av-item">
    <w:name w:val="nav-item"/>
    <w:basedOn w:val="a"/>
    <w:rsid w:val="00B51D4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:lang w:val="en-US"/>
    </w:rPr>
  </w:style>
  <w:style w:type="character" w:styleId="a3">
    <w:name w:val="Hyperlink"/>
    <w:basedOn w:val="a0"/>
    <w:uiPriority w:val="99"/>
    <w:semiHidden/>
    <w:unhideWhenUsed/>
    <w:rsid w:val="00B51D4F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B51D4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B51D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semiHidden/>
    <w:rsid w:val="00B51D4F"/>
    <w:rPr>
      <w:rFonts w:ascii="宋体" w:eastAsia="宋体" w:hAnsi="宋体" w:cs="宋体"/>
      <w:kern w:val="0"/>
      <w:sz w:val="24"/>
      <w:szCs w:val="24"/>
    </w:rPr>
  </w:style>
  <w:style w:type="character" w:customStyle="1" w:styleId="kt">
    <w:name w:val="kt"/>
    <w:basedOn w:val="a0"/>
    <w:rsid w:val="00B51D4F"/>
  </w:style>
  <w:style w:type="character" w:customStyle="1" w:styleId="nf">
    <w:name w:val="nf"/>
    <w:basedOn w:val="a0"/>
    <w:rsid w:val="00B51D4F"/>
  </w:style>
  <w:style w:type="character" w:customStyle="1" w:styleId="p">
    <w:name w:val="p"/>
    <w:basedOn w:val="a0"/>
    <w:rsid w:val="00B51D4F"/>
  </w:style>
  <w:style w:type="character" w:customStyle="1" w:styleId="n">
    <w:name w:val="n"/>
    <w:basedOn w:val="a0"/>
    <w:rsid w:val="00B51D4F"/>
  </w:style>
  <w:style w:type="character" w:customStyle="1" w:styleId="o">
    <w:name w:val="o"/>
    <w:basedOn w:val="a0"/>
    <w:rsid w:val="00B51D4F"/>
  </w:style>
  <w:style w:type="character" w:customStyle="1" w:styleId="c1">
    <w:name w:val="c1"/>
    <w:basedOn w:val="a0"/>
    <w:rsid w:val="00B51D4F"/>
  </w:style>
  <w:style w:type="character" w:customStyle="1" w:styleId="s">
    <w:name w:val="s"/>
    <w:basedOn w:val="a0"/>
    <w:rsid w:val="00B51D4F"/>
  </w:style>
  <w:style w:type="character" w:customStyle="1" w:styleId="nb">
    <w:name w:val="nb"/>
    <w:basedOn w:val="a0"/>
    <w:rsid w:val="00B51D4F"/>
  </w:style>
  <w:style w:type="character" w:customStyle="1" w:styleId="40">
    <w:name w:val="标题 4 字符"/>
    <w:basedOn w:val="a0"/>
    <w:link w:val="4"/>
    <w:uiPriority w:val="9"/>
    <w:rsid w:val="00A63C5A"/>
    <w:rPr>
      <w:rFonts w:ascii="宋体" w:eastAsia="宋体" w:hAnsi="宋体" w:cs="宋体"/>
      <w:b/>
      <w:bCs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A63C5A"/>
    <w:pPr>
      <w:ind w:firstLineChars="200" w:firstLine="420"/>
    </w:pPr>
  </w:style>
  <w:style w:type="character" w:customStyle="1" w:styleId="se">
    <w:name w:val="se"/>
    <w:basedOn w:val="a0"/>
    <w:rsid w:val="00A63C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6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43482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383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482623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429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1676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50000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400022">
                  <w:marLeft w:val="0"/>
                  <w:marRight w:val="0"/>
                  <w:marTop w:val="0"/>
                  <w:marBottom w:val="0"/>
                  <w:divBdr>
                    <w:top w:val="single" w:sz="6" w:space="0" w:color="F0F0F0"/>
                    <w:left w:val="single" w:sz="6" w:space="0" w:color="F0F0F0"/>
                    <w:bottom w:val="single" w:sz="6" w:space="0" w:color="F0F0F0"/>
                    <w:right w:val="single" w:sz="6" w:space="0" w:color="F0F0F0"/>
                  </w:divBdr>
                </w:div>
              </w:divsChild>
            </w:div>
          </w:divsChild>
        </w:div>
      </w:divsChild>
    </w:div>
    <w:div w:id="671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90180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246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5256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3264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60793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6570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326796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7283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242388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972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31797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2579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4738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28640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1853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3299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14746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35608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2420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600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750289">
                  <w:marLeft w:val="0"/>
                  <w:marRight w:val="0"/>
                  <w:marTop w:val="0"/>
                  <w:marBottom w:val="0"/>
                  <w:divBdr>
                    <w:top w:val="single" w:sz="6" w:space="0" w:color="F0F0F0"/>
                    <w:left w:val="single" w:sz="6" w:space="0" w:color="F0F0F0"/>
                    <w:bottom w:val="single" w:sz="6" w:space="0" w:color="F0F0F0"/>
                    <w:right w:val="single" w:sz="6" w:space="0" w:color="F0F0F0"/>
                  </w:divBdr>
                </w:div>
              </w:divsChild>
            </w:div>
          </w:divsChild>
        </w:div>
      </w:divsChild>
    </w:div>
    <w:div w:id="3596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95502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36178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6732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4312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65633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43614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371169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5479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9199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57875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23627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5471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928303">
                  <w:marLeft w:val="0"/>
                  <w:marRight w:val="0"/>
                  <w:marTop w:val="0"/>
                  <w:marBottom w:val="0"/>
                  <w:divBdr>
                    <w:top w:val="single" w:sz="6" w:space="0" w:color="F0F0F0"/>
                    <w:left w:val="single" w:sz="6" w:space="0" w:color="F0F0F0"/>
                    <w:bottom w:val="single" w:sz="6" w:space="0" w:color="F0F0F0"/>
                    <w:right w:val="single" w:sz="6" w:space="0" w:color="F0F0F0"/>
                  </w:divBdr>
                </w:div>
              </w:divsChild>
            </w:div>
          </w:divsChild>
        </w:div>
      </w:divsChild>
    </w:div>
    <w:div w:id="69311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3256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7155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85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828753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8314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5175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8507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581148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05338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49623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06510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986509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14766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8596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2170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8487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3239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05746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34879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39109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38231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65806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4093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452295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4379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171197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4843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97896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5201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1717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3694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5520">
                  <w:marLeft w:val="0"/>
                  <w:marRight w:val="0"/>
                  <w:marTop w:val="0"/>
                  <w:marBottom w:val="0"/>
                  <w:divBdr>
                    <w:top w:val="single" w:sz="6" w:space="0" w:color="F0F0F0"/>
                    <w:left w:val="single" w:sz="6" w:space="0" w:color="F0F0F0"/>
                    <w:bottom w:val="single" w:sz="6" w:space="0" w:color="F0F0F0"/>
                    <w:right w:val="single" w:sz="6" w:space="0" w:color="F0F0F0"/>
                  </w:divBdr>
                </w:div>
              </w:divsChild>
            </w:div>
          </w:divsChild>
        </w:div>
      </w:divsChild>
    </w:div>
    <w:div w:id="161548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3775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6859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59938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7051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00283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81695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84745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8301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02016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8494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7451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8547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54159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8940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082159">
                  <w:marLeft w:val="0"/>
                  <w:marRight w:val="0"/>
                  <w:marTop w:val="0"/>
                  <w:marBottom w:val="0"/>
                  <w:divBdr>
                    <w:top w:val="single" w:sz="6" w:space="0" w:color="F0F0F0"/>
                    <w:left w:val="single" w:sz="6" w:space="0" w:color="F0F0F0"/>
                    <w:bottom w:val="single" w:sz="6" w:space="0" w:color="F0F0F0"/>
                    <w:right w:val="single" w:sz="6" w:space="0" w:color="F0F0F0"/>
                  </w:divBdr>
                </w:div>
              </w:divsChild>
            </w:div>
          </w:divsChild>
        </w:div>
      </w:divsChild>
    </w:div>
    <w:div w:id="19091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8440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9277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62652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99343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980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9985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2051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199926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366904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206768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740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8053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994025">
                  <w:marLeft w:val="0"/>
                  <w:marRight w:val="0"/>
                  <w:marTop w:val="0"/>
                  <w:marBottom w:val="0"/>
                  <w:divBdr>
                    <w:top w:val="single" w:sz="6" w:space="0" w:color="F0F0F0"/>
                    <w:left w:val="single" w:sz="6" w:space="0" w:color="F0F0F0"/>
                    <w:bottom w:val="single" w:sz="6" w:space="0" w:color="F0F0F0"/>
                    <w:right w:val="single" w:sz="6" w:space="0" w:color="F0F0F0"/>
                  </w:divBdr>
                </w:div>
              </w:divsChild>
            </w:div>
          </w:divsChild>
        </w:div>
      </w:divsChild>
    </w:div>
    <w:div w:id="20687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669812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  <w:div w:id="207758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7539">
          <w:marLeft w:val="0"/>
          <w:marRight w:val="0"/>
          <w:marTop w:val="0"/>
          <w:marBottom w:val="0"/>
          <w:divBdr>
            <w:top w:val="single" w:sz="6" w:space="0" w:color="F0F0F0"/>
            <w:left w:val="single" w:sz="6" w:space="0" w:color="F0F0F0"/>
            <w:bottom w:val="single" w:sz="6" w:space="0" w:color="F0F0F0"/>
            <w:right w:val="single" w:sz="6" w:space="0" w:color="F0F0F0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gi.cse.unsw.edu.au/~cs2521/21T3/assignments/ass1" TargetMode="External"/><Relationship Id="rId18" Type="http://schemas.openxmlformats.org/officeDocument/2006/relationships/hyperlink" Target="https://cgi.cse.unsw.edu.au/~cs2521/21T3/assignments/ass1" TargetMode="External"/><Relationship Id="rId26" Type="http://schemas.openxmlformats.org/officeDocument/2006/relationships/hyperlink" Target="https://cgi.cse.unsw.edu.au/~cs2521/21T3/assignments/ass1" TargetMode="External"/><Relationship Id="rId39" Type="http://schemas.openxmlformats.org/officeDocument/2006/relationships/hyperlink" Target="https://cgi.cse.unsw.edu.au/~cs2521/21T3/assignments/ass1" TargetMode="External"/><Relationship Id="rId21" Type="http://schemas.openxmlformats.org/officeDocument/2006/relationships/hyperlink" Target="https://cgi.cse.unsw.edu.au/~cs2521/21T3/assignments/ass1" TargetMode="External"/><Relationship Id="rId34" Type="http://schemas.openxmlformats.org/officeDocument/2006/relationships/hyperlink" Target="https://cgi.cse.unsw.edu.au/~cs2521/21T3/assignments/ass1" TargetMode="External"/><Relationship Id="rId42" Type="http://schemas.openxmlformats.org/officeDocument/2006/relationships/hyperlink" Target="https://cgi.cse.unsw.edu.au/~cs2521/21T3/assignments/ass1" TargetMode="External"/><Relationship Id="rId47" Type="http://schemas.openxmlformats.org/officeDocument/2006/relationships/hyperlink" Target="https://cgi.cse.unsw.edu.au/~cs2521/21T3/assignments/ass1" TargetMode="External"/><Relationship Id="rId50" Type="http://schemas.openxmlformats.org/officeDocument/2006/relationships/hyperlink" Target="https://cgi.cse.unsw.edu.au/~cs2521/21T3/assignments/ass1" TargetMode="External"/><Relationship Id="rId7" Type="http://schemas.openxmlformats.org/officeDocument/2006/relationships/hyperlink" Target="https://cgi.cse.unsw.edu.au/~cs2521/21T3/assignments/ass1" TargetMode="External"/><Relationship Id="rId2" Type="http://schemas.openxmlformats.org/officeDocument/2006/relationships/styles" Target="styles.xml"/><Relationship Id="rId16" Type="http://schemas.openxmlformats.org/officeDocument/2006/relationships/hyperlink" Target="https://cgi.cse.unsw.edu.au/~cs2521/21T3/assignments/ass1" TargetMode="External"/><Relationship Id="rId29" Type="http://schemas.openxmlformats.org/officeDocument/2006/relationships/hyperlink" Target="https://cgi.cse.unsw.edu.au/~cs2521/21T3/assignments/ass1" TargetMode="External"/><Relationship Id="rId11" Type="http://schemas.openxmlformats.org/officeDocument/2006/relationships/hyperlink" Target="https://cgi.cse.unsw.edu.au/~cs2521/21T3/assignments/ass1" TargetMode="External"/><Relationship Id="rId24" Type="http://schemas.openxmlformats.org/officeDocument/2006/relationships/hyperlink" Target="https://cgi.cse.unsw.edu.au/~cs2521/21T3/assignments/ass1" TargetMode="External"/><Relationship Id="rId32" Type="http://schemas.openxmlformats.org/officeDocument/2006/relationships/hyperlink" Target="https://cgi.cse.unsw.edu.au/~cs2521/21T3/assignments/ass1" TargetMode="External"/><Relationship Id="rId37" Type="http://schemas.openxmlformats.org/officeDocument/2006/relationships/hyperlink" Target="https://cgi.cse.unsw.edu.au/~cs2521/21T3/assignments/ass1" TargetMode="External"/><Relationship Id="rId40" Type="http://schemas.openxmlformats.org/officeDocument/2006/relationships/hyperlink" Target="https://cgi.cse.unsw.edu.au/~cs2521/21T3/assignments/ass1" TargetMode="External"/><Relationship Id="rId45" Type="http://schemas.openxmlformats.org/officeDocument/2006/relationships/hyperlink" Target="https://cgi.cse.unsw.edu.au/~cs2521/21T3/assignments/ass1" TargetMode="External"/><Relationship Id="rId53" Type="http://schemas.openxmlformats.org/officeDocument/2006/relationships/theme" Target="theme/theme1.xml"/><Relationship Id="rId5" Type="http://schemas.openxmlformats.org/officeDocument/2006/relationships/hyperlink" Target="https://cgi.cse.unsw.edu.au/~cs2521/21T3/assignments/ass1" TargetMode="External"/><Relationship Id="rId10" Type="http://schemas.openxmlformats.org/officeDocument/2006/relationships/hyperlink" Target="https://cgi.cse.unsw.edu.au/~cs2521/21T3/assignments/ass1" TargetMode="External"/><Relationship Id="rId19" Type="http://schemas.openxmlformats.org/officeDocument/2006/relationships/hyperlink" Target="https://cgi.cse.unsw.edu.au/~cs2521/21T3/assignments/ass1" TargetMode="External"/><Relationship Id="rId31" Type="http://schemas.openxmlformats.org/officeDocument/2006/relationships/hyperlink" Target="https://cgi.cse.unsw.edu.au/~cs2521/21T3/assignments/ass1" TargetMode="External"/><Relationship Id="rId44" Type="http://schemas.openxmlformats.org/officeDocument/2006/relationships/hyperlink" Target="https://cgi.cse.unsw.edu.au/~cs2521/21T3/assignments/ass1" TargetMode="External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gi.cse.unsw.edu.au/~cs2521/21T3/assignments/ass1" TargetMode="External"/><Relationship Id="rId14" Type="http://schemas.openxmlformats.org/officeDocument/2006/relationships/hyperlink" Target="https://cgi.cse.unsw.edu.au/~cs2521/21T3/assignments/ass1" TargetMode="External"/><Relationship Id="rId22" Type="http://schemas.openxmlformats.org/officeDocument/2006/relationships/hyperlink" Target="https://cgi.cse.unsw.edu.au/~cs2521/21T3/assignments/ass1" TargetMode="External"/><Relationship Id="rId27" Type="http://schemas.openxmlformats.org/officeDocument/2006/relationships/hyperlink" Target="https://cgi.cse.unsw.edu.au/~cs2521/21T3/assignments/ass1" TargetMode="External"/><Relationship Id="rId30" Type="http://schemas.openxmlformats.org/officeDocument/2006/relationships/hyperlink" Target="https://cgi.cse.unsw.edu.au/~cs2521/21T3/assignments/ass1" TargetMode="External"/><Relationship Id="rId35" Type="http://schemas.openxmlformats.org/officeDocument/2006/relationships/hyperlink" Target="https://cgi.cse.unsw.edu.au/~cs2521/21T3/assignments/ass1" TargetMode="External"/><Relationship Id="rId43" Type="http://schemas.openxmlformats.org/officeDocument/2006/relationships/hyperlink" Target="https://cgi.cse.unsw.edu.au/~cs2521/21T3/assignments/ass1" TargetMode="External"/><Relationship Id="rId48" Type="http://schemas.openxmlformats.org/officeDocument/2006/relationships/hyperlink" Target="https://cgi.cse.unsw.edu.au/~cs2521/21T3/assignments/ass1" TargetMode="External"/><Relationship Id="rId8" Type="http://schemas.openxmlformats.org/officeDocument/2006/relationships/hyperlink" Target="https://cgi.cse.unsw.edu.au/~cs2521/21T3/assignments/ass1" TargetMode="External"/><Relationship Id="rId51" Type="http://schemas.openxmlformats.org/officeDocument/2006/relationships/hyperlink" Target="https://cgi.cse.unsw.edu.au/~cs2521/21T3/assignments/ass1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cgi.cse.unsw.edu.au/~cs2521/21T3/assignments/ass1" TargetMode="External"/><Relationship Id="rId17" Type="http://schemas.openxmlformats.org/officeDocument/2006/relationships/hyperlink" Target="https://cgi.cse.unsw.edu.au/~cs2521/21T3/assignments/ass1" TargetMode="External"/><Relationship Id="rId25" Type="http://schemas.openxmlformats.org/officeDocument/2006/relationships/hyperlink" Target="https://cgi.cse.unsw.edu.au/~cs2521/21T3/assignments/ass1" TargetMode="External"/><Relationship Id="rId33" Type="http://schemas.openxmlformats.org/officeDocument/2006/relationships/hyperlink" Target="https://cgi.cse.unsw.edu.au/~cs2521/21T3/assignments/ass1" TargetMode="External"/><Relationship Id="rId38" Type="http://schemas.openxmlformats.org/officeDocument/2006/relationships/hyperlink" Target="https://cgi.cse.unsw.edu.au/~cs2521/21T3/assignments/ass1" TargetMode="External"/><Relationship Id="rId46" Type="http://schemas.openxmlformats.org/officeDocument/2006/relationships/hyperlink" Target="https://cgi.cse.unsw.edu.au/~cs2521/21T3/assignments/ass1" TargetMode="External"/><Relationship Id="rId20" Type="http://schemas.openxmlformats.org/officeDocument/2006/relationships/hyperlink" Target="https://cgi.cse.unsw.edu.au/~cs2521/21T3/assignments/ass1" TargetMode="External"/><Relationship Id="rId41" Type="http://schemas.openxmlformats.org/officeDocument/2006/relationships/hyperlink" Target="https://cgi.cse.unsw.edu.au/~cs2521/21T3/assignments/ass1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gi.cse.unsw.edu.au/~cs2521/21T3/assignments/ass1" TargetMode="External"/><Relationship Id="rId15" Type="http://schemas.openxmlformats.org/officeDocument/2006/relationships/hyperlink" Target="https://cgi.cse.unsw.edu.au/~cs2521/21T3/assignments/ass1" TargetMode="External"/><Relationship Id="rId23" Type="http://schemas.openxmlformats.org/officeDocument/2006/relationships/hyperlink" Target="https://cgi.cse.unsw.edu.au/~cs2521/21T3/assignments/ass1" TargetMode="External"/><Relationship Id="rId28" Type="http://schemas.openxmlformats.org/officeDocument/2006/relationships/hyperlink" Target="https://cgi.cse.unsw.edu.au/~cs2521/21T3/assignments/ass1" TargetMode="External"/><Relationship Id="rId36" Type="http://schemas.openxmlformats.org/officeDocument/2006/relationships/hyperlink" Target="https://cgi.cse.unsw.edu.au/~cs2521/21T3/assignments/ass1" TargetMode="External"/><Relationship Id="rId49" Type="http://schemas.openxmlformats.org/officeDocument/2006/relationships/hyperlink" Target="https://cgi.cse.unsw.edu.au/~cs2521/21T3/assignments/ass1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5</Pages>
  <Words>2588</Words>
  <Characters>14757</Characters>
  <Application>Microsoft Office Word</Application>
  <DocSecurity>0</DocSecurity>
  <Lines>122</Lines>
  <Paragraphs>34</Paragraphs>
  <ScaleCrop>false</ScaleCrop>
  <Company/>
  <LinksUpToDate>false</LinksUpToDate>
  <CharactersWithSpaces>1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ZZ</dc:creator>
  <cp:keywords/>
  <dc:description/>
  <cp:lastModifiedBy>LZZ</cp:lastModifiedBy>
  <cp:revision>4</cp:revision>
  <dcterms:created xsi:type="dcterms:W3CDTF">2021-10-08T16:10:00Z</dcterms:created>
  <dcterms:modified xsi:type="dcterms:W3CDTF">2021-10-08T19:52:00Z</dcterms:modified>
</cp:coreProperties>
</file>